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bidiVisual/>
        <w:tblW w:w="0" w:type="auto"/>
        <w:tblInd w:w="90" w:type="dxa"/>
        <w:tblLook w:val="04A0" w:firstRow="1" w:lastRow="0" w:firstColumn="1" w:lastColumn="0" w:noHBand="0" w:noVBand="1"/>
      </w:tblPr>
      <w:tblGrid>
        <w:gridCol w:w="9260"/>
      </w:tblGrid>
      <w:tr w:rsidR="008A05D5" w14:paraId="5DDC7D21" w14:textId="77777777" w:rsidTr="008A05D5">
        <w:tc>
          <w:tcPr>
            <w:tcW w:w="9260" w:type="dxa"/>
          </w:tcPr>
          <w:p w14:paraId="682D2E98" w14:textId="77777777" w:rsidR="008A05D5" w:rsidRDefault="008A05D5" w:rsidP="008A05D5">
            <w:pPr>
              <w:bidi/>
              <w:ind w:left="288"/>
              <w:jc w:val="both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اینجانب </w:t>
            </w:r>
            <w:r w:rsidRPr="00952879">
              <w:rPr>
                <w:rFonts w:cs="B Nazanin" w:hint="cs"/>
                <w:sz w:val="24"/>
                <w:szCs w:val="24"/>
                <w:rtl/>
              </w:rPr>
              <w:t>.</w:t>
            </w:r>
            <w:r>
              <w:rPr>
                <w:rFonts w:cs="B Nazanin" w:hint="cs"/>
                <w:sz w:val="24"/>
                <w:szCs w:val="24"/>
                <w:rtl/>
              </w:rPr>
              <w:t>..............</w:t>
            </w:r>
            <w:r w:rsidRPr="00952879">
              <w:rPr>
                <w:rFonts w:cs="B Nazanin" w:hint="cs"/>
                <w:sz w:val="24"/>
                <w:szCs w:val="24"/>
                <w:rtl/>
              </w:rPr>
              <w:t>.................................... استاد راهنمای اول پایان‌نامه/ رساله با عنوان</w:t>
            </w:r>
            <w:r>
              <w:rPr>
                <w:rFonts w:cs="B Nazanin" w:hint="cs"/>
                <w:sz w:val="24"/>
                <w:szCs w:val="24"/>
                <w:rtl/>
              </w:rPr>
              <w:t>:</w:t>
            </w:r>
          </w:p>
          <w:p w14:paraId="28617A6D" w14:textId="43B3C2F6" w:rsidR="008A05D5" w:rsidRPr="00952879" w:rsidRDefault="008A05D5" w:rsidP="008A05D5">
            <w:pPr>
              <w:bidi/>
              <w:ind w:left="146"/>
              <w:jc w:val="both"/>
              <w:rPr>
                <w:rFonts w:cs="B Nazanin"/>
                <w:sz w:val="24"/>
                <w:szCs w:val="24"/>
                <w:rtl/>
              </w:rPr>
            </w:pPr>
            <w:r w:rsidRPr="00952879">
              <w:rPr>
                <w:rFonts w:cs="B Nazanin" w:hint="cs"/>
                <w:sz w:val="24"/>
                <w:szCs w:val="24"/>
                <w:rtl/>
              </w:rPr>
              <w:t>".........................................</w:t>
            </w:r>
            <w:r>
              <w:rPr>
                <w:rFonts w:cs="B Nazanin" w:hint="cs"/>
                <w:sz w:val="24"/>
                <w:szCs w:val="24"/>
                <w:rtl/>
              </w:rPr>
              <w:t>............................................................................................................................</w:t>
            </w:r>
            <w:r w:rsidRPr="00952879">
              <w:rPr>
                <w:rFonts w:cs="B Nazanin" w:hint="cs"/>
                <w:sz w:val="24"/>
                <w:szCs w:val="24"/>
                <w:rtl/>
              </w:rPr>
              <w:t>...............</w:t>
            </w:r>
            <w:r>
              <w:rPr>
                <w:rFonts w:cs="B Nazanin" w:hint="cs"/>
                <w:sz w:val="24"/>
                <w:szCs w:val="24"/>
                <w:rtl/>
              </w:rPr>
              <w:t>.......</w:t>
            </w:r>
            <w:r w:rsidRPr="00952879">
              <w:rPr>
                <w:rFonts w:cs="B Nazanin" w:hint="cs"/>
                <w:sz w:val="24"/>
                <w:szCs w:val="24"/>
                <w:rtl/>
              </w:rPr>
              <w:t>........</w:t>
            </w:r>
            <w:r>
              <w:rPr>
                <w:rFonts w:cs="B Nazanin" w:hint="cs"/>
                <w:sz w:val="24"/>
                <w:szCs w:val="24"/>
                <w:rtl/>
              </w:rPr>
              <w:t>.......................</w:t>
            </w:r>
            <w:r w:rsidRPr="00952879">
              <w:rPr>
                <w:rFonts w:cs="B Nazanin" w:hint="cs"/>
                <w:sz w:val="24"/>
                <w:szCs w:val="24"/>
                <w:rtl/>
              </w:rPr>
              <w:t xml:space="preserve">..." </w:t>
            </w:r>
          </w:p>
          <w:p w14:paraId="3EA26F14" w14:textId="155AB458" w:rsidR="008A05D5" w:rsidRDefault="0083183C" w:rsidP="0083183C">
            <w:pPr>
              <w:pStyle w:val="NormalWeb"/>
              <w:bidi/>
              <w:jc w:val="both"/>
              <w:rPr>
                <w:rFonts w:cs="B Nazanin"/>
                <w:rtl/>
              </w:rPr>
            </w:pPr>
            <w:r>
              <w:rPr>
                <w:noProof/>
                <w:rtl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0058C42" wp14:editId="0731EAEF">
                      <wp:simplePos x="0" y="0"/>
                      <wp:positionH relativeFrom="column">
                        <wp:posOffset>193675</wp:posOffset>
                      </wp:positionH>
                      <wp:positionV relativeFrom="paragraph">
                        <wp:posOffset>1153160</wp:posOffset>
                      </wp:positionV>
                      <wp:extent cx="2628900" cy="1066800"/>
                      <wp:effectExtent l="0" t="0" r="0" b="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28900" cy="10668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865C2B2" w14:textId="77F9DF08" w:rsidR="008A05D5" w:rsidRPr="00D0107A" w:rsidRDefault="008A05D5" w:rsidP="008A05D5">
                                  <w:pPr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before="240"/>
                                    <w:ind w:left="1445" w:right="604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lang w:bidi="fa-IR"/>
                                    </w:rPr>
                                  </w:pPr>
                                  <w:r w:rsidRPr="00D0107A">
                                    <w:rPr>
                                      <w:rFonts w:cs="B Mitra" w:hint="cs"/>
                                      <w:b/>
                                      <w:bCs/>
                                      <w:rtl/>
                                      <w:lang w:bidi="fa-IR"/>
                                    </w:rPr>
                                    <w:t xml:space="preserve">نام و نام خانوادگی </w:t>
                                  </w:r>
                                </w:p>
                                <w:p w14:paraId="72EB19C0" w14:textId="77777777" w:rsidR="008A05D5" w:rsidRPr="00D0107A" w:rsidRDefault="008A05D5" w:rsidP="008A05D5">
                                  <w:pPr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line="300" w:lineRule="auto"/>
                                    <w:ind w:right="990"/>
                                    <w:jc w:val="right"/>
                                    <w:rPr>
                                      <w:rFonts w:cs="B Mitra"/>
                                      <w:lang w:bidi="fa-IR"/>
                                    </w:rPr>
                                  </w:pPr>
                                  <w:r w:rsidRPr="00D0107A">
                                    <w:rPr>
                                      <w:rFonts w:cs="B Mitra" w:hint="cs"/>
                                      <w:b/>
                                      <w:bCs/>
                                      <w:rtl/>
                                      <w:lang w:bidi="fa-IR"/>
                                    </w:rPr>
                                    <w:t>تاریخ/امضاء</w:t>
                                  </w:r>
                                </w:p>
                                <w:p w14:paraId="4047DAF4" w14:textId="77777777" w:rsidR="008A05D5" w:rsidRDefault="008A05D5" w:rsidP="008A05D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0058C4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left:0;text-align:left;margin-left:15.25pt;margin-top:90.8pt;width:207pt;height:8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" filled="f" stroked="f" strokeweight=".5pt">
                      <v:textbox>
                        <w:txbxContent>
                          <w:p w14:paraId="7865C2B2" w14:textId="77F9DF08" w:rsidR="008A05D5" w:rsidRPr="00D0107A" w:rsidRDefault="008A05D5" w:rsidP="008A05D5">
                            <w:pPr>
                              <w:autoSpaceDE w:val="0"/>
                              <w:autoSpaceDN w:val="0"/>
                              <w:bidi/>
                              <w:adjustRightInd w:val="0"/>
                              <w:spacing w:before="240"/>
                              <w:ind w:left="1445" w:right="604"/>
                              <w:jc w:val="center"/>
                              <w:rPr>
                                <w:rFonts w:cs="B Mitra"/>
                                <w:b/>
                                <w:bCs/>
                                <w:lang w:bidi="fa-IR"/>
                              </w:rPr>
                            </w:pPr>
                            <w:r w:rsidRPr="00D0107A">
                              <w:rPr>
                                <w:rFonts w:cs="B Mitra" w:hint="cs"/>
                                <w:b/>
                                <w:bCs/>
                                <w:rtl/>
                                <w:lang w:bidi="fa-IR"/>
                              </w:rPr>
                              <w:t xml:space="preserve">نام و نام خانوادگی </w:t>
                            </w:r>
                          </w:p>
                          <w:p w14:paraId="72EB19C0" w14:textId="77777777" w:rsidR="008A05D5" w:rsidRPr="00D0107A" w:rsidRDefault="008A05D5" w:rsidP="008A05D5">
                            <w:pPr>
                              <w:autoSpaceDE w:val="0"/>
                              <w:autoSpaceDN w:val="0"/>
                              <w:bidi/>
                              <w:adjustRightInd w:val="0"/>
                              <w:spacing w:line="300" w:lineRule="auto"/>
                              <w:ind w:right="990"/>
                              <w:jc w:val="right"/>
                              <w:rPr>
                                <w:rFonts w:cs="B Mitra"/>
                                <w:lang w:bidi="fa-IR"/>
                              </w:rPr>
                            </w:pPr>
                            <w:r w:rsidRPr="00D0107A">
                              <w:rPr>
                                <w:rFonts w:cs="B Mitra" w:hint="cs"/>
                                <w:b/>
                                <w:bCs/>
                                <w:rtl/>
                                <w:lang w:bidi="fa-IR"/>
                              </w:rPr>
                              <w:t>تاریخ/امضاء</w:t>
                            </w:r>
                          </w:p>
                          <w:p w14:paraId="4047DAF4" w14:textId="77777777" w:rsidR="008A05D5" w:rsidRDefault="008A05D5" w:rsidP="008A05D5"/>
                        </w:txbxContent>
                      </v:textbox>
                    </v:shape>
                  </w:pict>
                </mc:Fallback>
              </mc:AlternateContent>
            </w:r>
            <w:r w:rsidR="008A05D5" w:rsidRPr="00952879">
              <w:rPr>
                <w:rFonts w:cs="B Nazanin" w:hint="cs"/>
                <w:rtl/>
              </w:rPr>
              <w:t>مصوب مورخ ........................... که توسط سرکار</w:t>
            </w:r>
            <w:r w:rsidR="008A05D5">
              <w:rPr>
                <w:rFonts w:cs="B Nazanin" w:hint="cs"/>
                <w:rtl/>
              </w:rPr>
              <w:t xml:space="preserve">‌ </w:t>
            </w:r>
            <w:r w:rsidR="008A05D5" w:rsidRPr="00952879">
              <w:rPr>
                <w:rFonts w:cs="B Nazanin" w:hint="cs"/>
                <w:rtl/>
              </w:rPr>
              <w:t>خانم/ جناب</w:t>
            </w:r>
            <w:r w:rsidR="008A05D5">
              <w:rPr>
                <w:rFonts w:cs="B Nazanin" w:hint="cs"/>
                <w:rtl/>
              </w:rPr>
              <w:t xml:space="preserve"> </w:t>
            </w:r>
            <w:r w:rsidR="008A05D5" w:rsidRPr="00952879">
              <w:rPr>
                <w:rFonts w:cs="B Nazanin" w:hint="cs"/>
                <w:rtl/>
              </w:rPr>
              <w:t>آقای .....................</w:t>
            </w:r>
            <w:r w:rsidR="008A05D5">
              <w:rPr>
                <w:rFonts w:cs="B Nazanin" w:hint="cs"/>
                <w:rtl/>
              </w:rPr>
              <w:t>..................</w:t>
            </w:r>
            <w:r w:rsidR="008A05D5" w:rsidRPr="00952879">
              <w:rPr>
                <w:rFonts w:cs="B Nazanin" w:hint="cs"/>
                <w:rtl/>
              </w:rPr>
              <w:t>.................... (نام دانشجو)</w:t>
            </w:r>
            <w:r w:rsidR="008A05D5">
              <w:rPr>
                <w:rFonts w:cs="B Nazanin" w:hint="cs"/>
                <w:rtl/>
              </w:rPr>
              <w:t>، شماره دانشجویی .................</w:t>
            </w:r>
            <w:r w:rsidR="008A05D5" w:rsidRPr="00952879">
              <w:rPr>
                <w:rFonts w:cs="B Nazanin" w:hint="cs"/>
                <w:rtl/>
              </w:rPr>
              <w:t xml:space="preserve"> در دانشکده ......................................... دانشگاه ......</w:t>
            </w:r>
            <w:r w:rsidR="008A05D5">
              <w:rPr>
                <w:rFonts w:cs="B Nazanin" w:hint="cs"/>
                <w:rtl/>
              </w:rPr>
              <w:t>..........</w:t>
            </w:r>
            <w:r w:rsidR="008A05D5" w:rsidRPr="00952879">
              <w:rPr>
                <w:rFonts w:cs="B Nazanin" w:hint="cs"/>
                <w:rtl/>
              </w:rPr>
              <w:t xml:space="preserve">..................................... انجام می‌شود، </w:t>
            </w:r>
            <w:r>
              <w:rPr>
                <w:rFonts w:cs="B Nazanin" w:hint="cs"/>
                <w:rtl/>
              </w:rPr>
              <w:t xml:space="preserve">ضمن آگاهی از </w:t>
            </w:r>
            <w:r w:rsidRPr="0083183C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>آیین</w:t>
            </w:r>
            <w:r w:rsidRPr="0083183C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softHyphen/>
            </w:r>
            <w:r w:rsidRPr="0083183C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>نامه حمایت از پایان نامه</w:t>
            </w:r>
            <w:r w:rsidRPr="0083183C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softHyphen/>
            </w:r>
            <w:r w:rsidRPr="0083183C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>های فناورانه محورِ دانشجویان کارشناسی ارشد و دکتری (طرح پایا)</w:t>
            </w:r>
            <w:r w:rsidR="008A05D5" w:rsidRPr="00952879">
              <w:rPr>
                <w:rFonts w:cs="B Nazanin" w:hint="cs"/>
                <w:rtl/>
              </w:rPr>
              <w:t xml:space="preserve">رضایت کامل خود را نسبت به </w:t>
            </w:r>
            <w:r>
              <w:rPr>
                <w:rFonts w:cs="B Nazanin" w:hint="cs"/>
                <w:rtl/>
              </w:rPr>
              <w:t xml:space="preserve">انجام و </w:t>
            </w:r>
            <w:r w:rsidR="008A05D5" w:rsidRPr="00952879">
              <w:rPr>
                <w:rFonts w:cs="B Nazanin" w:hint="cs"/>
                <w:rtl/>
              </w:rPr>
              <w:t>واگذاری مسئولیت</w:t>
            </w:r>
            <w:r>
              <w:rPr>
                <w:rFonts w:cs="B Nazanin" w:hint="cs"/>
                <w:rtl/>
              </w:rPr>
              <w:t xml:space="preserve"> </w:t>
            </w:r>
            <w:r w:rsidR="008A05D5" w:rsidRPr="00952879">
              <w:rPr>
                <w:rFonts w:cs="B Nazanin" w:hint="cs"/>
                <w:rtl/>
              </w:rPr>
              <w:t>به سرکار خانم/ جناب آقای ....................................</w:t>
            </w:r>
            <w:r w:rsidR="008A05D5">
              <w:rPr>
                <w:rFonts w:cs="B Nazanin" w:hint="cs"/>
                <w:rtl/>
              </w:rPr>
              <w:t xml:space="preserve">.. </w:t>
            </w:r>
            <w:r w:rsidR="008A05D5" w:rsidRPr="00952879">
              <w:rPr>
                <w:rFonts w:cs="B Nazanin" w:hint="cs"/>
                <w:rtl/>
              </w:rPr>
              <w:t xml:space="preserve"> اعلام می‌دارم. </w:t>
            </w:r>
          </w:p>
          <w:p w14:paraId="7AA30666" w14:textId="08A74DA7" w:rsidR="008A05D5" w:rsidRDefault="008A05D5" w:rsidP="0083183C">
            <w:pPr>
              <w:bidi/>
              <w:ind w:left="146"/>
              <w:jc w:val="both"/>
              <w:rPr>
                <w:rFonts w:cs="B Nazanin"/>
                <w:sz w:val="24"/>
                <w:szCs w:val="24"/>
                <w:rtl/>
              </w:rPr>
            </w:pPr>
          </w:p>
          <w:p w14:paraId="486FBBD4" w14:textId="33FCB7FD" w:rsidR="008A05D5" w:rsidRDefault="008A05D5" w:rsidP="008A05D5">
            <w:pPr>
              <w:bidi/>
              <w:ind w:left="146"/>
              <w:jc w:val="both"/>
              <w:rPr>
                <w:rFonts w:cs="B Nazanin"/>
                <w:sz w:val="24"/>
                <w:szCs w:val="24"/>
                <w:rtl/>
              </w:rPr>
            </w:pPr>
          </w:p>
          <w:p w14:paraId="03A8A8F0" w14:textId="3019A6F8" w:rsidR="008A05D5" w:rsidRDefault="008A05D5" w:rsidP="008A05D5">
            <w:pPr>
              <w:bidi/>
              <w:ind w:left="146"/>
              <w:jc w:val="both"/>
              <w:rPr>
                <w:rFonts w:cs="B Nazanin"/>
                <w:sz w:val="24"/>
                <w:szCs w:val="24"/>
                <w:rtl/>
              </w:rPr>
            </w:pPr>
          </w:p>
          <w:p w14:paraId="2B7C6286" w14:textId="77777777" w:rsidR="008A05D5" w:rsidRDefault="008A05D5" w:rsidP="00FE64D1">
            <w:pPr>
              <w:tabs>
                <w:tab w:val="right" w:pos="8846"/>
                <w:tab w:val="right" w:pos="9566"/>
              </w:tabs>
              <w:bidi/>
              <w:ind w:right="90"/>
              <w:jc w:val="right"/>
              <w:rPr>
                <w:rFonts w:cs="B Nazanin"/>
                <w:szCs w:val="24"/>
                <w:rtl/>
              </w:rPr>
            </w:pPr>
          </w:p>
        </w:tc>
      </w:tr>
      <w:tr w:rsidR="008A05D5" w14:paraId="53320EEB" w14:textId="77777777" w:rsidTr="008A05D5">
        <w:tc>
          <w:tcPr>
            <w:tcW w:w="9260" w:type="dxa"/>
          </w:tcPr>
          <w:p w14:paraId="0E15A72C" w14:textId="770ED108" w:rsidR="008A05D5" w:rsidRDefault="0083183C" w:rsidP="0083183C">
            <w:pPr>
              <w:bidi/>
              <w:ind w:left="80" w:firstLine="208"/>
              <w:jc w:val="both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  </w:t>
            </w:r>
            <w:r w:rsidR="008A05D5">
              <w:rPr>
                <w:rFonts w:cs="B Nazanin" w:hint="cs"/>
                <w:sz w:val="24"/>
                <w:szCs w:val="24"/>
                <w:rtl/>
              </w:rPr>
              <w:t xml:space="preserve">اینجانب </w:t>
            </w:r>
            <w:r w:rsidR="008A05D5" w:rsidRPr="00952879">
              <w:rPr>
                <w:rFonts w:cs="B Nazanin" w:hint="cs"/>
                <w:sz w:val="24"/>
                <w:szCs w:val="24"/>
                <w:rtl/>
              </w:rPr>
              <w:t>.</w:t>
            </w:r>
            <w:r w:rsidR="008A05D5">
              <w:rPr>
                <w:rFonts w:cs="B Nazanin" w:hint="cs"/>
                <w:sz w:val="24"/>
                <w:szCs w:val="24"/>
                <w:rtl/>
              </w:rPr>
              <w:t>..............</w:t>
            </w:r>
            <w:r w:rsidR="008A05D5" w:rsidRPr="00952879">
              <w:rPr>
                <w:rFonts w:cs="B Nazanin" w:hint="cs"/>
                <w:sz w:val="24"/>
                <w:szCs w:val="24"/>
                <w:rtl/>
              </w:rPr>
              <w:t xml:space="preserve">.................................... استاد راهنمای اول پایان‌نامه/ رساله </w:t>
            </w:r>
            <w:r w:rsidR="00C66847">
              <w:rPr>
                <w:rFonts w:cs="B Nazanin" w:hint="cs"/>
                <w:sz w:val="24"/>
                <w:szCs w:val="24"/>
                <w:rtl/>
              </w:rPr>
              <w:t>اعلام می‌دارم که طرح فناورانه با موضوع "....................................................................." در راستای انجام پایان نامه/رساله دکتری با عنوان ".........................................................................." می باشد.</w:t>
            </w:r>
          </w:p>
          <w:p w14:paraId="3E86CBC3" w14:textId="363225C6" w:rsidR="008A05D5" w:rsidRDefault="008A05D5" w:rsidP="008A05D5">
            <w:pPr>
              <w:bidi/>
              <w:ind w:left="146"/>
              <w:jc w:val="both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همچنین </w:t>
            </w:r>
            <w:r w:rsidRPr="00D0107A">
              <w:rPr>
                <w:rFonts w:cs="B Nazanin" w:hint="cs"/>
                <w:sz w:val="24"/>
                <w:szCs w:val="24"/>
                <w:rtl/>
                <w:lang w:bidi="fa-IR"/>
              </w:rPr>
              <w:t>متعهد می‌شو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D0107A">
              <w:rPr>
                <w:rFonts w:cs="B Nazanin" w:hint="cs"/>
                <w:sz w:val="24"/>
                <w:szCs w:val="24"/>
                <w:rtl/>
                <w:lang w:bidi="fa-IR"/>
              </w:rPr>
              <w:t>م:</w:t>
            </w:r>
          </w:p>
          <w:p w14:paraId="5443C683" w14:textId="266BF00D" w:rsidR="008A05D5" w:rsidRPr="0083183C" w:rsidRDefault="008A05D5" w:rsidP="0083183C">
            <w:pPr>
              <w:pStyle w:val="ListParagraph"/>
              <w:numPr>
                <w:ilvl w:val="0"/>
                <w:numId w:val="13"/>
              </w:numPr>
              <w:tabs>
                <w:tab w:val="right" w:pos="630"/>
              </w:tabs>
              <w:autoSpaceDE w:val="0"/>
              <w:autoSpaceDN w:val="0"/>
              <w:bidi/>
              <w:adjustRightInd w:val="0"/>
              <w:ind w:right="90"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3183C">
              <w:rPr>
                <w:rFonts w:cs="B Nazanin" w:hint="cs"/>
                <w:sz w:val="24"/>
                <w:szCs w:val="24"/>
                <w:rtl/>
                <w:lang w:bidi="fa-IR"/>
              </w:rPr>
              <w:t>در تمامی مستنداتی که به زبان فارسی یا لاتین مرتبط با پایان‌نامه/رساله فوق‌الذکر انتشار می‌یابد (مانند مقالات، کتاب و ...) عبارت زیر را قید نماییم:</w:t>
            </w:r>
          </w:p>
          <w:p w14:paraId="47238527" w14:textId="77777777" w:rsidR="008A05D5" w:rsidRPr="0083183C" w:rsidRDefault="008A05D5" w:rsidP="008A05D5">
            <w:pPr>
              <w:autoSpaceDE w:val="0"/>
              <w:autoSpaceDN w:val="0"/>
              <w:bidi/>
              <w:adjustRightInd w:val="0"/>
              <w:ind w:left="270" w:right="90"/>
              <w:jc w:val="both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D0107A">
              <w:rPr>
                <w:rFonts w:cs="B Nazanin" w:hint="cs"/>
                <w:sz w:val="24"/>
                <w:szCs w:val="24"/>
                <w:rtl/>
                <w:lang w:bidi="fa-IR"/>
              </w:rPr>
              <w:t>"</w:t>
            </w:r>
            <w:r w:rsidRPr="0083183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نویسندگان/پدیدآورندگان </w:t>
            </w:r>
            <w:r w:rsidRPr="0083183C">
              <w:rPr>
                <w:rFonts w:ascii="Tahoma" w:hAnsi="Tahoma" w:cs="B Nazanin" w:hint="cs"/>
                <w:b/>
                <w:bCs/>
                <w:sz w:val="24"/>
                <w:szCs w:val="24"/>
                <w:rtl/>
                <w:lang w:bidi="fa-IR"/>
              </w:rPr>
              <w:t>از</w:t>
            </w:r>
            <w:r w:rsidRPr="0083183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83183C">
              <w:rPr>
                <w:rFonts w:ascii="Tahoma" w:hAnsi="Tahoma" w:cs="B Nazanin" w:hint="cs"/>
                <w:b/>
                <w:bCs/>
                <w:sz w:val="24"/>
                <w:szCs w:val="24"/>
                <w:rtl/>
                <w:lang w:bidi="fa-IR"/>
              </w:rPr>
              <w:t>حمایت</w:t>
            </w:r>
            <w:r w:rsidRPr="0083183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83183C">
              <w:rPr>
                <w:rFonts w:ascii="Tahoma" w:hAnsi="Tahoma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مالی </w:t>
            </w:r>
            <w:r w:rsidRPr="0083183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پارک علم وفناوری هرمزگان </w:t>
            </w:r>
            <w:r w:rsidRPr="0083183C">
              <w:rPr>
                <w:rFonts w:ascii="Tahoma" w:hAnsi="Tahoma" w:cs="B Nazanin" w:hint="cs"/>
                <w:b/>
                <w:bCs/>
                <w:sz w:val="24"/>
                <w:szCs w:val="24"/>
                <w:rtl/>
                <w:lang w:bidi="fa-IR"/>
              </w:rPr>
              <w:t>از</w:t>
            </w:r>
            <w:r w:rsidRPr="0083183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83183C">
              <w:rPr>
                <w:rFonts w:ascii="Tahoma" w:hAnsi="Tahoma" w:cs="B Nazanin" w:hint="cs"/>
                <w:b/>
                <w:bCs/>
                <w:sz w:val="24"/>
                <w:szCs w:val="24"/>
                <w:rtl/>
                <w:lang w:bidi="fa-IR"/>
              </w:rPr>
              <w:t>این</w:t>
            </w:r>
            <w:r w:rsidRPr="0083183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پایان‌نامه/رساله قدردانی می‌نمایند.</w:t>
            </w:r>
            <w:r w:rsidRPr="0083183C">
              <w:rPr>
                <w:rFonts w:cs="B Nazanin" w:hint="cs"/>
                <w:sz w:val="24"/>
                <w:szCs w:val="24"/>
                <w:rtl/>
                <w:lang w:bidi="fa-IR"/>
              </w:rPr>
              <w:t>"</w:t>
            </w:r>
          </w:p>
          <w:p w14:paraId="38B802C8" w14:textId="370A2E40" w:rsidR="008A05D5" w:rsidRPr="00D0107A" w:rsidRDefault="008A05D5" w:rsidP="0083183C">
            <w:pPr>
              <w:autoSpaceDE w:val="0"/>
              <w:autoSpaceDN w:val="0"/>
              <w:adjustRightInd w:val="0"/>
              <w:ind w:left="142" w:right="450"/>
              <w:jc w:val="both"/>
              <w:rPr>
                <w:rFonts w:asciiTheme="majorBidi" w:hAnsiTheme="majorBidi" w:cs="B Nazanin"/>
                <w:rtl/>
                <w:lang w:bidi="fa-IR"/>
              </w:rPr>
            </w:pPr>
            <w:r w:rsidRPr="00D0107A">
              <w:rPr>
                <w:rFonts w:asciiTheme="majorBidi" w:hAnsiTheme="majorBidi" w:cs="B Nazanin"/>
                <w:lang w:bidi="fa-IR"/>
              </w:rPr>
              <w:t>"</w:t>
            </w:r>
            <w:r w:rsidRPr="0083183C">
              <w:rPr>
                <w:rFonts w:asciiTheme="majorBidi" w:hAnsiTheme="majorBidi" w:cs="B Nazanin"/>
                <w:b/>
                <w:bCs/>
                <w:lang w:bidi="fa-IR"/>
              </w:rPr>
              <w:t xml:space="preserve">The authors/creators would like to acknowledge the financial support of </w:t>
            </w:r>
            <w:proofErr w:type="spellStart"/>
            <w:r w:rsidRPr="0083183C">
              <w:rPr>
                <w:rFonts w:asciiTheme="majorBidi" w:hAnsiTheme="majorBidi" w:cs="B Nazanin"/>
                <w:b/>
                <w:bCs/>
                <w:lang w:bidi="fa-IR"/>
              </w:rPr>
              <w:t>Ho</w:t>
            </w:r>
            <w:r w:rsidR="0083183C">
              <w:rPr>
                <w:rFonts w:asciiTheme="majorBidi" w:hAnsiTheme="majorBidi" w:cs="B Nazanin"/>
                <w:b/>
                <w:bCs/>
                <w:lang w:bidi="fa-IR"/>
              </w:rPr>
              <w:t>r</w:t>
            </w:r>
            <w:r w:rsidRPr="0083183C">
              <w:rPr>
                <w:rFonts w:asciiTheme="majorBidi" w:hAnsiTheme="majorBidi" w:cs="B Nazanin"/>
                <w:b/>
                <w:bCs/>
                <w:lang w:bidi="fa-IR"/>
              </w:rPr>
              <w:t>mozgan</w:t>
            </w:r>
            <w:proofErr w:type="spellEnd"/>
            <w:r w:rsidRPr="0083183C">
              <w:rPr>
                <w:rFonts w:asciiTheme="majorBidi" w:hAnsiTheme="majorBidi" w:cs="B Nazanin"/>
                <w:b/>
                <w:bCs/>
                <w:lang w:bidi="fa-IR"/>
              </w:rPr>
              <w:t xml:space="preserve"> Science and Technology Park for this project</w:t>
            </w:r>
            <w:r w:rsidR="0083183C">
              <w:rPr>
                <w:rFonts w:asciiTheme="majorBidi" w:hAnsiTheme="majorBidi" w:cs="B Nazanin"/>
                <w:b/>
                <w:bCs/>
                <w:lang w:bidi="fa-IR"/>
              </w:rPr>
              <w:t>.</w:t>
            </w:r>
            <w:r w:rsidRPr="00D0107A">
              <w:rPr>
                <w:rFonts w:asciiTheme="majorBidi" w:hAnsiTheme="majorBidi" w:cs="B Nazanin"/>
                <w:lang w:bidi="fa-IR"/>
              </w:rPr>
              <w:t>"</w:t>
            </w:r>
          </w:p>
          <w:p w14:paraId="064F95CA" w14:textId="3FAE2412" w:rsidR="008A05D5" w:rsidRPr="0083183C" w:rsidRDefault="008A05D5" w:rsidP="003664A5">
            <w:pPr>
              <w:pStyle w:val="ListParagraph"/>
              <w:numPr>
                <w:ilvl w:val="0"/>
                <w:numId w:val="13"/>
              </w:numPr>
              <w:tabs>
                <w:tab w:val="right" w:pos="450"/>
              </w:tabs>
              <w:autoSpaceDE w:val="0"/>
              <w:autoSpaceDN w:val="0"/>
              <w:bidi/>
              <w:adjustRightInd w:val="0"/>
              <w:ind w:right="90"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3183C">
              <w:rPr>
                <w:rFonts w:cs="B Nazanin" w:hint="cs"/>
                <w:sz w:val="24"/>
                <w:szCs w:val="24"/>
                <w:rtl/>
                <w:lang w:bidi="fa-IR"/>
              </w:rPr>
              <w:t>در صورت ارائه دستاوردهای پایان‌نامه/رساله در نمایشگاه</w:t>
            </w:r>
            <w:r w:rsidRPr="0083183C">
              <w:rPr>
                <w:rFonts w:cs="B Nazanin" w:hint="cs"/>
                <w:sz w:val="24"/>
                <w:szCs w:val="24"/>
                <w:cs/>
                <w:lang w:bidi="fa-IR"/>
              </w:rPr>
              <w:t>‎</w:t>
            </w:r>
            <w:r w:rsidRPr="0083183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ها و معرفی از طریق بنر یا پوستر، موضوع حمایت پایان‌نامه/رساله توسط </w:t>
            </w:r>
            <w:r w:rsidRPr="0083183C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 xml:space="preserve">پارک </w:t>
            </w:r>
            <w:r w:rsidR="003664A5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>علم و فناوری هرمزگان</w:t>
            </w:r>
            <w:r w:rsidRPr="0083183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از طریق ثبت نشان پارک و درج عبارت "حمایت‌شده توسط" مطابق فرمت زیر در متن بنر و پوستر انجام دهیم.</w:t>
            </w:r>
          </w:p>
          <w:p w14:paraId="2C24AF1F" w14:textId="5DFD83CA" w:rsidR="00C66847" w:rsidRPr="00D0107A" w:rsidRDefault="00C66847" w:rsidP="00C66847">
            <w:pPr>
              <w:tabs>
                <w:tab w:val="right" w:pos="3481"/>
              </w:tabs>
              <w:autoSpaceDE w:val="0"/>
              <w:autoSpaceDN w:val="0"/>
              <w:bidi/>
              <w:adjustRightInd w:val="0"/>
              <w:ind w:left="3622" w:right="90"/>
              <w:jc w:val="both"/>
              <w:rPr>
                <w:rFonts w:cs="B Nazanin"/>
                <w:sz w:val="24"/>
                <w:szCs w:val="24"/>
                <w:lang w:bidi="fa-IR"/>
              </w:rPr>
            </w:pPr>
            <w:r>
              <w:object w:dxaOrig="1500" w:dyaOrig="450" w14:anchorId="4E7E4A8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5pt;height:22.5pt" o:ole="">
                  <v:imagedata r:id="rId8" o:title=""/>
                </v:shape>
                <o:OLEObject Type="Embed" ProgID="PBrush" ShapeID="_x0000_i1025" DrawAspect="Content" ObjectID="_1672565154" r:id="rId9"/>
              </w:object>
            </w:r>
          </w:p>
          <w:p w14:paraId="7FB93327" w14:textId="48ABFBC4" w:rsidR="008A05D5" w:rsidRDefault="008A05D5" w:rsidP="00FE64D1">
            <w:pPr>
              <w:tabs>
                <w:tab w:val="right" w:pos="8846"/>
                <w:tab w:val="right" w:pos="9566"/>
              </w:tabs>
              <w:bidi/>
              <w:ind w:right="90"/>
              <w:jc w:val="right"/>
              <w:rPr>
                <w:rFonts w:cs="B Nazanin"/>
                <w:szCs w:val="24"/>
                <w:rtl/>
              </w:rPr>
            </w:pPr>
          </w:p>
          <w:p w14:paraId="4F18F9FB" w14:textId="1C2BC8C1" w:rsidR="00C66847" w:rsidRDefault="00C66847" w:rsidP="00C66847">
            <w:pPr>
              <w:tabs>
                <w:tab w:val="right" w:pos="8846"/>
                <w:tab w:val="right" w:pos="9566"/>
              </w:tabs>
              <w:bidi/>
              <w:ind w:right="90"/>
              <w:jc w:val="center"/>
              <w:rPr>
                <w:rFonts w:cs="B Nazanin"/>
                <w:szCs w:val="24"/>
                <w:rtl/>
              </w:rPr>
            </w:pPr>
            <w:r>
              <w:rPr>
                <w:noProof/>
                <w:rtl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945FE5B" wp14:editId="4958FEF0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184150</wp:posOffset>
                      </wp:positionV>
                      <wp:extent cx="2362200" cy="1066800"/>
                      <wp:effectExtent l="0" t="0" r="0" b="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62200" cy="10668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65EFF85" w14:textId="77777777" w:rsidR="00C66847" w:rsidRPr="00D0107A" w:rsidRDefault="00C66847" w:rsidP="00C66847">
                                  <w:pPr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before="240"/>
                                    <w:ind w:left="1445" w:right="604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lang w:bidi="fa-IR"/>
                                    </w:rPr>
                                  </w:pPr>
                                  <w:r w:rsidRPr="00D0107A">
                                    <w:rPr>
                                      <w:rFonts w:cs="B Mitra" w:hint="cs"/>
                                      <w:b/>
                                      <w:bCs/>
                                      <w:rtl/>
                                      <w:lang w:bidi="fa-IR"/>
                                    </w:rPr>
                                    <w:t xml:space="preserve">نام و نام خانوادگی </w:t>
                                  </w:r>
                                </w:p>
                                <w:p w14:paraId="557D6130" w14:textId="77777777" w:rsidR="00C66847" w:rsidRPr="00D0107A" w:rsidRDefault="00C66847" w:rsidP="00C66847">
                                  <w:pPr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line="300" w:lineRule="auto"/>
                                    <w:ind w:right="990"/>
                                    <w:jc w:val="right"/>
                                    <w:rPr>
                                      <w:rFonts w:cs="B Mitra"/>
                                      <w:lang w:bidi="fa-IR"/>
                                    </w:rPr>
                                  </w:pPr>
                                  <w:r w:rsidRPr="00D0107A">
                                    <w:rPr>
                                      <w:rFonts w:cs="B Mitra" w:hint="cs"/>
                                      <w:b/>
                                      <w:bCs/>
                                      <w:rtl/>
                                      <w:lang w:bidi="fa-IR"/>
                                    </w:rPr>
                                    <w:t>تاریخ/امضاء</w:t>
                                  </w:r>
                                </w:p>
                                <w:p w14:paraId="46066067" w14:textId="77777777" w:rsidR="00C66847" w:rsidRDefault="00C66847" w:rsidP="00C6684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945FE5B" id="Text Box 2" o:spid="_x0000_s1027" type="#_x0000_t202" style="position:absolute;left:0;text-align:left;margin-left:-5.4pt;margin-top:14.5pt;width:186pt;height:8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" filled="f" stroked="f" strokeweight=".5pt">
                      <v:textbox>
                        <w:txbxContent>
                          <w:p w14:paraId="165EFF85" w14:textId="77777777" w:rsidR="00C66847" w:rsidRPr="00D0107A" w:rsidRDefault="00C66847" w:rsidP="00C66847">
                            <w:pPr>
                              <w:autoSpaceDE w:val="0"/>
                              <w:autoSpaceDN w:val="0"/>
                              <w:bidi/>
                              <w:adjustRightInd w:val="0"/>
                              <w:spacing w:before="240"/>
                              <w:ind w:left="1445" w:right="604"/>
                              <w:jc w:val="center"/>
                              <w:rPr>
                                <w:rFonts w:cs="B Mitra"/>
                                <w:b/>
                                <w:bCs/>
                                <w:lang w:bidi="fa-IR"/>
                              </w:rPr>
                            </w:pPr>
                            <w:r w:rsidRPr="00D0107A">
                              <w:rPr>
                                <w:rFonts w:cs="B Mitra" w:hint="cs"/>
                                <w:b/>
                                <w:bCs/>
                                <w:rtl/>
                                <w:lang w:bidi="fa-IR"/>
                              </w:rPr>
                              <w:t xml:space="preserve">نام و نام خانوادگی </w:t>
                            </w:r>
                          </w:p>
                          <w:p w14:paraId="557D6130" w14:textId="77777777" w:rsidR="00C66847" w:rsidRPr="00D0107A" w:rsidRDefault="00C66847" w:rsidP="00C66847">
                            <w:pPr>
                              <w:autoSpaceDE w:val="0"/>
                              <w:autoSpaceDN w:val="0"/>
                              <w:bidi/>
                              <w:adjustRightInd w:val="0"/>
                              <w:spacing w:line="300" w:lineRule="auto"/>
                              <w:ind w:right="990"/>
                              <w:jc w:val="right"/>
                              <w:rPr>
                                <w:rFonts w:cs="B Mitra"/>
                                <w:lang w:bidi="fa-IR"/>
                              </w:rPr>
                            </w:pPr>
                            <w:r w:rsidRPr="00D0107A">
                              <w:rPr>
                                <w:rFonts w:cs="B Mitra" w:hint="cs"/>
                                <w:b/>
                                <w:bCs/>
                                <w:rtl/>
                                <w:lang w:bidi="fa-IR"/>
                              </w:rPr>
                              <w:t>تاریخ/امضاء</w:t>
                            </w:r>
                          </w:p>
                          <w:p w14:paraId="46066067" w14:textId="77777777" w:rsidR="00C66847" w:rsidRDefault="00C66847" w:rsidP="00C66847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B Nazanin"/>
                <w:noProof/>
                <w:szCs w:val="24"/>
                <w:lang w:bidi="fa-IR"/>
              </w:rPr>
              <w:drawing>
                <wp:inline distT="0" distB="0" distL="0" distR="0" wp14:anchorId="7A8FF982" wp14:editId="0063DC5A">
                  <wp:extent cx="890270" cy="951230"/>
                  <wp:effectExtent l="0" t="0" r="5080" b="127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0270" cy="9512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4A8BFEB7" w14:textId="1C5C4E12" w:rsidR="00C66847" w:rsidRDefault="00C66847" w:rsidP="00C66847">
            <w:pPr>
              <w:tabs>
                <w:tab w:val="right" w:pos="8846"/>
                <w:tab w:val="right" w:pos="9566"/>
              </w:tabs>
              <w:bidi/>
              <w:ind w:right="90"/>
              <w:rPr>
                <w:rFonts w:cs="B Nazanin"/>
                <w:szCs w:val="24"/>
                <w:rtl/>
              </w:rPr>
            </w:pPr>
          </w:p>
          <w:p w14:paraId="6EB93BA5" w14:textId="41A7E7DB" w:rsidR="00C66847" w:rsidRDefault="00C66847" w:rsidP="0083183C">
            <w:pPr>
              <w:tabs>
                <w:tab w:val="right" w:pos="8846"/>
                <w:tab w:val="right" w:pos="9566"/>
              </w:tabs>
              <w:bidi/>
              <w:ind w:right="90"/>
              <w:rPr>
                <w:rFonts w:cs="B Nazanin"/>
                <w:szCs w:val="24"/>
                <w:rtl/>
              </w:rPr>
            </w:pPr>
          </w:p>
        </w:tc>
      </w:tr>
      <w:tr w:rsidR="00C66847" w14:paraId="57F04610" w14:textId="77777777" w:rsidTr="008A05D5">
        <w:tc>
          <w:tcPr>
            <w:tcW w:w="9260" w:type="dxa"/>
          </w:tcPr>
          <w:p w14:paraId="6E98CE0C" w14:textId="210E9224" w:rsidR="00C66847" w:rsidRDefault="0083183C" w:rsidP="00C66847">
            <w:pPr>
              <w:bidi/>
              <w:jc w:val="both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/>
                <w:sz w:val="24"/>
                <w:szCs w:val="24"/>
              </w:rPr>
              <w:lastRenderedPageBreak/>
              <w:t xml:space="preserve">  </w:t>
            </w:r>
            <w:r w:rsidR="00C66847">
              <w:rPr>
                <w:rFonts w:cs="B Nazanin" w:hint="cs"/>
                <w:sz w:val="24"/>
                <w:szCs w:val="24"/>
                <w:rtl/>
              </w:rPr>
              <w:t xml:space="preserve">اینجانب </w:t>
            </w:r>
            <w:r w:rsidR="00C66847" w:rsidRPr="00952879">
              <w:rPr>
                <w:rFonts w:cs="B Nazanin" w:hint="cs"/>
                <w:sz w:val="24"/>
                <w:szCs w:val="24"/>
                <w:rtl/>
              </w:rPr>
              <w:t>.</w:t>
            </w:r>
            <w:r w:rsidR="00C66847">
              <w:rPr>
                <w:rFonts w:cs="B Nazanin" w:hint="cs"/>
                <w:sz w:val="24"/>
                <w:szCs w:val="24"/>
                <w:rtl/>
              </w:rPr>
              <w:t>..............</w:t>
            </w:r>
            <w:r w:rsidR="00C66847" w:rsidRPr="00952879">
              <w:rPr>
                <w:rFonts w:cs="B Nazanin" w:hint="cs"/>
                <w:sz w:val="24"/>
                <w:szCs w:val="24"/>
                <w:rtl/>
              </w:rPr>
              <w:t xml:space="preserve">.................................... </w:t>
            </w:r>
            <w:r w:rsidR="00C66847">
              <w:rPr>
                <w:rFonts w:cs="B Nazanin" w:hint="cs"/>
                <w:sz w:val="24"/>
                <w:szCs w:val="24"/>
                <w:rtl/>
              </w:rPr>
              <w:t>دانشجوی رشته ................... به شماره دانشجویی .......................</w:t>
            </w:r>
            <w:r w:rsidR="00C66847" w:rsidRPr="00952879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C66847">
              <w:rPr>
                <w:rFonts w:cs="B Nazanin" w:hint="cs"/>
                <w:sz w:val="24"/>
                <w:szCs w:val="24"/>
                <w:rtl/>
              </w:rPr>
              <w:t>اعلام می‌دارم که طرح فناورانه با موضوع "....................................................................." در راستای انجام پایان نامه/رساله دکتری با عنوان ".........................................................................." می باشد.</w:t>
            </w:r>
          </w:p>
          <w:p w14:paraId="772582DD" w14:textId="77777777" w:rsidR="00C66847" w:rsidRDefault="00C66847" w:rsidP="00C66847">
            <w:pPr>
              <w:bidi/>
              <w:ind w:left="146"/>
              <w:jc w:val="both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همچنین </w:t>
            </w:r>
            <w:r w:rsidRPr="00D0107A">
              <w:rPr>
                <w:rFonts w:cs="B Nazanin" w:hint="cs"/>
                <w:sz w:val="24"/>
                <w:szCs w:val="24"/>
                <w:rtl/>
                <w:lang w:bidi="fa-IR"/>
              </w:rPr>
              <w:t>متعهد می‌شو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D0107A">
              <w:rPr>
                <w:rFonts w:cs="B Nazanin" w:hint="cs"/>
                <w:sz w:val="24"/>
                <w:szCs w:val="24"/>
                <w:rtl/>
                <w:lang w:bidi="fa-IR"/>
              </w:rPr>
              <w:t>م:</w:t>
            </w:r>
          </w:p>
          <w:p w14:paraId="751A56B0" w14:textId="474B330E" w:rsidR="00C66847" w:rsidRPr="0083183C" w:rsidRDefault="00C66847" w:rsidP="0083183C">
            <w:pPr>
              <w:pStyle w:val="ListParagraph"/>
              <w:numPr>
                <w:ilvl w:val="0"/>
                <w:numId w:val="14"/>
              </w:numPr>
              <w:tabs>
                <w:tab w:val="right" w:pos="630"/>
              </w:tabs>
              <w:autoSpaceDE w:val="0"/>
              <w:autoSpaceDN w:val="0"/>
              <w:bidi/>
              <w:adjustRightInd w:val="0"/>
              <w:ind w:right="90"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3183C">
              <w:rPr>
                <w:rFonts w:cs="B Nazanin" w:hint="cs"/>
                <w:sz w:val="24"/>
                <w:szCs w:val="24"/>
                <w:rtl/>
                <w:lang w:bidi="fa-IR"/>
              </w:rPr>
              <w:t>در تمامی مستنداتی که به زبان فارسی یا لاتین مرتبط با پایان‌نامه/رساله فوق‌الذکر انتشار می‌یابد (مانند مقالات، کتاب و ...) عبارت زیر را قید نماییم:</w:t>
            </w:r>
          </w:p>
          <w:p w14:paraId="0E7C8844" w14:textId="77777777" w:rsidR="00C66847" w:rsidRPr="00D0107A" w:rsidRDefault="00C66847" w:rsidP="00C66847">
            <w:pPr>
              <w:autoSpaceDE w:val="0"/>
              <w:autoSpaceDN w:val="0"/>
              <w:bidi/>
              <w:adjustRightInd w:val="0"/>
              <w:ind w:left="270" w:right="90"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D0107A">
              <w:rPr>
                <w:rFonts w:cs="B Nazanin" w:hint="cs"/>
                <w:sz w:val="24"/>
                <w:szCs w:val="24"/>
                <w:rtl/>
                <w:lang w:bidi="fa-IR"/>
              </w:rPr>
              <w:t>"</w:t>
            </w:r>
            <w:r w:rsidRPr="0083183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نویسندگان/پدیدآورندگان </w:t>
            </w:r>
            <w:r w:rsidRPr="0083183C">
              <w:rPr>
                <w:rFonts w:ascii="Tahoma" w:hAnsi="Tahoma" w:cs="B Nazanin" w:hint="cs"/>
                <w:b/>
                <w:bCs/>
                <w:sz w:val="24"/>
                <w:szCs w:val="24"/>
                <w:rtl/>
                <w:lang w:bidi="fa-IR"/>
              </w:rPr>
              <w:t>از</w:t>
            </w:r>
            <w:r w:rsidRPr="0083183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83183C">
              <w:rPr>
                <w:rFonts w:ascii="Tahoma" w:hAnsi="Tahoma" w:cs="B Nazanin" w:hint="cs"/>
                <w:b/>
                <w:bCs/>
                <w:sz w:val="24"/>
                <w:szCs w:val="24"/>
                <w:rtl/>
                <w:lang w:bidi="fa-IR"/>
              </w:rPr>
              <w:t>حمایت</w:t>
            </w:r>
            <w:r w:rsidRPr="0083183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83183C">
              <w:rPr>
                <w:rFonts w:ascii="Tahoma" w:hAnsi="Tahoma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مالی </w:t>
            </w:r>
            <w:r w:rsidRPr="0083183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پارک علم وفناوری هرمزگان </w:t>
            </w:r>
            <w:r w:rsidRPr="0083183C">
              <w:rPr>
                <w:rFonts w:ascii="Tahoma" w:hAnsi="Tahoma" w:cs="B Nazanin" w:hint="cs"/>
                <w:b/>
                <w:bCs/>
                <w:sz w:val="24"/>
                <w:szCs w:val="24"/>
                <w:rtl/>
                <w:lang w:bidi="fa-IR"/>
              </w:rPr>
              <w:t>از</w:t>
            </w:r>
            <w:r w:rsidRPr="0083183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83183C">
              <w:rPr>
                <w:rFonts w:ascii="Tahoma" w:hAnsi="Tahoma" w:cs="B Nazanin" w:hint="cs"/>
                <w:b/>
                <w:bCs/>
                <w:sz w:val="24"/>
                <w:szCs w:val="24"/>
                <w:rtl/>
                <w:lang w:bidi="fa-IR"/>
              </w:rPr>
              <w:t>این</w:t>
            </w:r>
            <w:r w:rsidRPr="0083183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پایان‌نامه/رساله قدردانی می‌نمایند.</w:t>
            </w:r>
            <w:r w:rsidRPr="00D0107A">
              <w:rPr>
                <w:rFonts w:cs="B Nazanin" w:hint="cs"/>
                <w:sz w:val="24"/>
                <w:szCs w:val="24"/>
                <w:rtl/>
                <w:lang w:bidi="fa-IR"/>
              </w:rPr>
              <w:t>"</w:t>
            </w:r>
          </w:p>
          <w:p w14:paraId="5A844296" w14:textId="16EA22D3" w:rsidR="00C66847" w:rsidRPr="00D0107A" w:rsidRDefault="00C66847" w:rsidP="0083183C">
            <w:pPr>
              <w:autoSpaceDE w:val="0"/>
              <w:autoSpaceDN w:val="0"/>
              <w:adjustRightInd w:val="0"/>
              <w:ind w:left="142" w:right="450"/>
              <w:jc w:val="both"/>
              <w:rPr>
                <w:rFonts w:asciiTheme="majorBidi" w:hAnsiTheme="majorBidi" w:cs="B Nazanin"/>
                <w:rtl/>
                <w:lang w:bidi="fa-IR"/>
              </w:rPr>
            </w:pPr>
            <w:r w:rsidRPr="00D0107A">
              <w:rPr>
                <w:rFonts w:asciiTheme="majorBidi" w:hAnsiTheme="majorBidi" w:cs="B Nazanin"/>
                <w:lang w:bidi="fa-IR"/>
              </w:rPr>
              <w:t>"</w:t>
            </w:r>
            <w:r w:rsidRPr="0083183C">
              <w:rPr>
                <w:rFonts w:asciiTheme="majorBidi" w:hAnsiTheme="majorBidi" w:cs="B Nazanin"/>
                <w:b/>
                <w:bCs/>
                <w:lang w:bidi="fa-IR"/>
              </w:rPr>
              <w:t xml:space="preserve">The authors/creators would like to acknowledge the financial support of </w:t>
            </w:r>
            <w:proofErr w:type="spellStart"/>
            <w:r w:rsidRPr="0083183C">
              <w:rPr>
                <w:rFonts w:asciiTheme="majorBidi" w:hAnsiTheme="majorBidi" w:cs="B Nazanin"/>
                <w:b/>
                <w:bCs/>
                <w:lang w:bidi="fa-IR"/>
              </w:rPr>
              <w:t>Ho</w:t>
            </w:r>
            <w:r w:rsidR="0083183C">
              <w:rPr>
                <w:rFonts w:asciiTheme="majorBidi" w:hAnsiTheme="majorBidi" w:cs="B Nazanin"/>
                <w:b/>
                <w:bCs/>
                <w:lang w:bidi="fa-IR"/>
              </w:rPr>
              <w:t>r</w:t>
            </w:r>
            <w:r w:rsidRPr="0083183C">
              <w:rPr>
                <w:rFonts w:asciiTheme="majorBidi" w:hAnsiTheme="majorBidi" w:cs="B Nazanin"/>
                <w:b/>
                <w:bCs/>
                <w:lang w:bidi="fa-IR"/>
              </w:rPr>
              <w:t>mozgan</w:t>
            </w:r>
            <w:proofErr w:type="spellEnd"/>
            <w:r w:rsidRPr="0083183C">
              <w:rPr>
                <w:rFonts w:asciiTheme="majorBidi" w:hAnsiTheme="majorBidi" w:cs="B Nazanin"/>
                <w:b/>
                <w:bCs/>
                <w:lang w:bidi="fa-IR"/>
              </w:rPr>
              <w:t xml:space="preserve"> Science and Technology Park for this project</w:t>
            </w:r>
            <w:r w:rsidR="0083183C" w:rsidRPr="0083183C">
              <w:rPr>
                <w:rFonts w:asciiTheme="majorBidi" w:hAnsiTheme="majorBidi" w:cs="B Nazanin"/>
                <w:b/>
                <w:bCs/>
                <w:lang w:bidi="fa-IR"/>
              </w:rPr>
              <w:t>.</w:t>
            </w:r>
            <w:r w:rsidRPr="0083183C">
              <w:rPr>
                <w:rFonts w:asciiTheme="majorBidi" w:hAnsiTheme="majorBidi" w:cs="B Nazanin"/>
                <w:lang w:bidi="fa-IR"/>
              </w:rPr>
              <w:t>"</w:t>
            </w:r>
          </w:p>
          <w:p w14:paraId="1EFB62F0" w14:textId="13C91904" w:rsidR="00C66847" w:rsidRPr="0083183C" w:rsidRDefault="00C66847" w:rsidP="003664A5">
            <w:pPr>
              <w:pStyle w:val="ListParagraph"/>
              <w:numPr>
                <w:ilvl w:val="0"/>
                <w:numId w:val="14"/>
              </w:numPr>
              <w:tabs>
                <w:tab w:val="right" w:pos="450"/>
              </w:tabs>
              <w:autoSpaceDE w:val="0"/>
              <w:autoSpaceDN w:val="0"/>
              <w:bidi/>
              <w:adjustRightInd w:val="0"/>
              <w:ind w:right="90"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3183C">
              <w:rPr>
                <w:rFonts w:cs="B Nazanin" w:hint="cs"/>
                <w:sz w:val="24"/>
                <w:szCs w:val="24"/>
                <w:rtl/>
                <w:lang w:bidi="fa-IR"/>
              </w:rPr>
              <w:t>در صورت ارائه دستاوردهای پایان‌نامه/رساله در نمایشگاه</w:t>
            </w:r>
            <w:r w:rsidRPr="0083183C">
              <w:rPr>
                <w:rFonts w:cs="B Nazanin" w:hint="cs"/>
                <w:sz w:val="24"/>
                <w:szCs w:val="24"/>
                <w:cs/>
                <w:lang w:bidi="fa-IR"/>
              </w:rPr>
              <w:t>‎</w:t>
            </w:r>
            <w:r w:rsidRPr="0083183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ها و معرفی از طریق بنر یا پوستر، موضوع حمایت پایان‌نامه/رساله توسط </w:t>
            </w:r>
            <w:r w:rsidRPr="0083183C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 xml:space="preserve">پارک </w:t>
            </w:r>
            <w:r w:rsidR="003664A5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>علم وفناوری هرمزگان</w:t>
            </w:r>
            <w:r w:rsidRPr="0083183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از طریق ثبت نشان پارک و درج عبارت "حمایت‌شده توسط" مطابق فرمت زیر در متن بنر و پوستر انجام دهیم.</w:t>
            </w:r>
          </w:p>
          <w:p w14:paraId="2D0F60FD" w14:textId="77777777" w:rsidR="00C66847" w:rsidRPr="00D0107A" w:rsidRDefault="00C66847" w:rsidP="00C66847">
            <w:pPr>
              <w:tabs>
                <w:tab w:val="right" w:pos="3481"/>
              </w:tabs>
              <w:autoSpaceDE w:val="0"/>
              <w:autoSpaceDN w:val="0"/>
              <w:bidi/>
              <w:adjustRightInd w:val="0"/>
              <w:ind w:left="3622" w:right="90"/>
              <w:jc w:val="both"/>
              <w:rPr>
                <w:rFonts w:cs="B Nazanin"/>
                <w:sz w:val="24"/>
                <w:szCs w:val="24"/>
                <w:lang w:bidi="fa-IR"/>
              </w:rPr>
            </w:pPr>
            <w:r>
              <w:object w:dxaOrig="1500" w:dyaOrig="450" w14:anchorId="44FEC4DE">
                <v:shape id="_x0000_i1026" type="#_x0000_t75" style="width:75pt;height:22.5pt" o:ole="">
                  <v:imagedata r:id="rId8" o:title=""/>
                </v:shape>
                <o:OLEObject Type="Embed" ProgID="PBrush" ShapeID="_x0000_i1026" DrawAspect="Content" ObjectID="_1672565155" r:id="rId11"/>
              </w:object>
            </w:r>
          </w:p>
          <w:p w14:paraId="42088E8B" w14:textId="77777777" w:rsidR="00C66847" w:rsidRDefault="00C66847" w:rsidP="00C66847">
            <w:pPr>
              <w:tabs>
                <w:tab w:val="right" w:pos="8846"/>
                <w:tab w:val="right" w:pos="9566"/>
              </w:tabs>
              <w:bidi/>
              <w:ind w:right="90"/>
              <w:jc w:val="right"/>
              <w:rPr>
                <w:rFonts w:cs="B Nazanin"/>
                <w:szCs w:val="24"/>
                <w:rtl/>
              </w:rPr>
            </w:pPr>
          </w:p>
          <w:p w14:paraId="5D515305" w14:textId="77777777" w:rsidR="00C66847" w:rsidRDefault="00C66847" w:rsidP="00C66847">
            <w:pPr>
              <w:tabs>
                <w:tab w:val="right" w:pos="8846"/>
                <w:tab w:val="right" w:pos="9566"/>
              </w:tabs>
              <w:bidi/>
              <w:ind w:right="90"/>
              <w:jc w:val="center"/>
              <w:rPr>
                <w:rFonts w:cs="B Nazanin"/>
                <w:szCs w:val="24"/>
                <w:rtl/>
              </w:rPr>
            </w:pPr>
            <w:r>
              <w:rPr>
                <w:noProof/>
                <w:rtl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6869A49" wp14:editId="14D9B2EC">
                      <wp:simplePos x="0" y="0"/>
                      <wp:positionH relativeFrom="column">
                        <wp:posOffset>93345</wp:posOffset>
                      </wp:positionH>
                      <wp:positionV relativeFrom="paragraph">
                        <wp:posOffset>774700</wp:posOffset>
                      </wp:positionV>
                      <wp:extent cx="2362200" cy="1066800"/>
                      <wp:effectExtent l="0" t="0" r="0" b="0"/>
                      <wp:wrapNone/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62200" cy="10668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CD35E8C" w14:textId="77777777" w:rsidR="00C66847" w:rsidRPr="00D0107A" w:rsidRDefault="00C66847" w:rsidP="00C66847">
                                  <w:pPr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before="240"/>
                                    <w:ind w:left="1445" w:right="604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lang w:bidi="fa-IR"/>
                                    </w:rPr>
                                  </w:pPr>
                                  <w:r w:rsidRPr="00D0107A">
                                    <w:rPr>
                                      <w:rFonts w:cs="B Mitra" w:hint="cs"/>
                                      <w:b/>
                                      <w:bCs/>
                                      <w:rtl/>
                                      <w:lang w:bidi="fa-IR"/>
                                    </w:rPr>
                                    <w:t xml:space="preserve">نام و نام خانوادگی </w:t>
                                  </w:r>
                                </w:p>
                                <w:p w14:paraId="53DF2242" w14:textId="77777777" w:rsidR="00C66847" w:rsidRPr="00D0107A" w:rsidRDefault="00C66847" w:rsidP="00C66847">
                                  <w:pPr>
                                    <w:autoSpaceDE w:val="0"/>
                                    <w:autoSpaceDN w:val="0"/>
                                    <w:bidi/>
                                    <w:adjustRightInd w:val="0"/>
                                    <w:spacing w:line="300" w:lineRule="auto"/>
                                    <w:ind w:right="990"/>
                                    <w:jc w:val="right"/>
                                    <w:rPr>
                                      <w:rFonts w:cs="B Mitra"/>
                                      <w:lang w:bidi="fa-IR"/>
                                    </w:rPr>
                                  </w:pPr>
                                  <w:r w:rsidRPr="00D0107A">
                                    <w:rPr>
                                      <w:rFonts w:cs="B Mitra" w:hint="cs"/>
                                      <w:b/>
                                      <w:bCs/>
                                      <w:rtl/>
                                      <w:lang w:bidi="fa-IR"/>
                                    </w:rPr>
                                    <w:t>تاریخ/امضاء</w:t>
                                  </w:r>
                                </w:p>
                                <w:p w14:paraId="3232327E" w14:textId="77777777" w:rsidR="00C66847" w:rsidRDefault="00C66847" w:rsidP="00C6684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6869A49" id="Text Box 4" o:spid="_x0000_s1028" type="#_x0000_t202" style="position:absolute;left:0;text-align:left;margin-left:7.35pt;margin-top:61pt;width:186pt;height:8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" filled="f" stroked="f" strokeweight=".5pt">
                      <v:textbox>
                        <w:txbxContent>
                          <w:p w14:paraId="7CD35E8C" w14:textId="77777777" w:rsidR="00C66847" w:rsidRPr="00D0107A" w:rsidRDefault="00C66847" w:rsidP="00C66847">
                            <w:pPr>
                              <w:autoSpaceDE w:val="0"/>
                              <w:autoSpaceDN w:val="0"/>
                              <w:bidi/>
                              <w:adjustRightInd w:val="0"/>
                              <w:spacing w:before="240"/>
                              <w:ind w:left="1445" w:right="604"/>
                              <w:jc w:val="center"/>
                              <w:rPr>
                                <w:rFonts w:cs="B Mitra"/>
                                <w:b/>
                                <w:bCs/>
                                <w:lang w:bidi="fa-IR"/>
                              </w:rPr>
                            </w:pPr>
                            <w:r w:rsidRPr="00D0107A">
                              <w:rPr>
                                <w:rFonts w:cs="B Mitra" w:hint="cs"/>
                                <w:b/>
                                <w:bCs/>
                                <w:rtl/>
                                <w:lang w:bidi="fa-IR"/>
                              </w:rPr>
                              <w:t xml:space="preserve">نام و نام خانوادگی </w:t>
                            </w:r>
                          </w:p>
                          <w:p w14:paraId="53DF2242" w14:textId="77777777" w:rsidR="00C66847" w:rsidRPr="00D0107A" w:rsidRDefault="00C66847" w:rsidP="00C66847">
                            <w:pPr>
                              <w:autoSpaceDE w:val="0"/>
                              <w:autoSpaceDN w:val="0"/>
                              <w:bidi/>
                              <w:adjustRightInd w:val="0"/>
                              <w:spacing w:line="300" w:lineRule="auto"/>
                              <w:ind w:right="990"/>
                              <w:jc w:val="right"/>
                              <w:rPr>
                                <w:rFonts w:cs="B Mitra"/>
                                <w:lang w:bidi="fa-IR"/>
                              </w:rPr>
                            </w:pPr>
                            <w:r w:rsidRPr="00D0107A">
                              <w:rPr>
                                <w:rFonts w:cs="B Mitra" w:hint="cs"/>
                                <w:b/>
                                <w:bCs/>
                                <w:rtl/>
                                <w:lang w:bidi="fa-IR"/>
                              </w:rPr>
                              <w:t>تاریخ/امضاء</w:t>
                            </w:r>
                          </w:p>
                          <w:p w14:paraId="3232327E" w14:textId="77777777" w:rsidR="00C66847" w:rsidRDefault="00C66847" w:rsidP="00C66847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B Nazanin"/>
                <w:noProof/>
                <w:szCs w:val="24"/>
                <w:lang w:bidi="fa-IR"/>
              </w:rPr>
              <w:drawing>
                <wp:inline distT="0" distB="0" distL="0" distR="0" wp14:anchorId="7EB1B763" wp14:editId="02D53EE4">
                  <wp:extent cx="890270" cy="951230"/>
                  <wp:effectExtent l="0" t="0" r="5080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0270" cy="9512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13EACF92" w14:textId="77777777" w:rsidR="00C66847" w:rsidRDefault="00C66847" w:rsidP="00C66847">
            <w:pPr>
              <w:tabs>
                <w:tab w:val="right" w:pos="8846"/>
                <w:tab w:val="right" w:pos="9566"/>
              </w:tabs>
              <w:bidi/>
              <w:ind w:right="90"/>
              <w:rPr>
                <w:rFonts w:cs="B Nazanin"/>
                <w:szCs w:val="24"/>
                <w:rtl/>
              </w:rPr>
            </w:pPr>
          </w:p>
          <w:p w14:paraId="3229C4F8" w14:textId="77777777" w:rsidR="00C66847" w:rsidRDefault="00C66847" w:rsidP="00C66847">
            <w:pPr>
              <w:tabs>
                <w:tab w:val="right" w:pos="8846"/>
                <w:tab w:val="right" w:pos="9566"/>
              </w:tabs>
              <w:bidi/>
              <w:ind w:right="90"/>
              <w:jc w:val="right"/>
              <w:rPr>
                <w:rFonts w:cs="B Nazanin"/>
                <w:szCs w:val="24"/>
                <w:rtl/>
              </w:rPr>
            </w:pPr>
          </w:p>
          <w:p w14:paraId="07762907" w14:textId="77777777" w:rsidR="00C66847" w:rsidRDefault="00C66847" w:rsidP="00C66847">
            <w:pPr>
              <w:tabs>
                <w:tab w:val="right" w:pos="8846"/>
                <w:tab w:val="right" w:pos="9566"/>
              </w:tabs>
              <w:bidi/>
              <w:ind w:right="90"/>
              <w:jc w:val="right"/>
              <w:rPr>
                <w:rFonts w:cs="B Nazanin"/>
                <w:szCs w:val="24"/>
                <w:rtl/>
              </w:rPr>
            </w:pPr>
          </w:p>
          <w:p w14:paraId="5B10973B" w14:textId="77777777" w:rsidR="00C66847" w:rsidRDefault="00C66847" w:rsidP="00C66847">
            <w:pPr>
              <w:tabs>
                <w:tab w:val="right" w:pos="8846"/>
                <w:tab w:val="right" w:pos="9566"/>
              </w:tabs>
              <w:bidi/>
              <w:ind w:right="90"/>
              <w:jc w:val="right"/>
              <w:rPr>
                <w:rFonts w:cs="B Nazanin"/>
                <w:szCs w:val="24"/>
                <w:rtl/>
              </w:rPr>
            </w:pPr>
          </w:p>
          <w:p w14:paraId="42732F74" w14:textId="77777777" w:rsidR="00C66847" w:rsidRDefault="00C66847" w:rsidP="00C66847">
            <w:pPr>
              <w:tabs>
                <w:tab w:val="right" w:pos="8846"/>
                <w:tab w:val="right" w:pos="9566"/>
              </w:tabs>
              <w:bidi/>
              <w:ind w:right="90"/>
              <w:jc w:val="right"/>
              <w:rPr>
                <w:rFonts w:cs="B Nazanin"/>
                <w:szCs w:val="24"/>
                <w:rtl/>
              </w:rPr>
            </w:pPr>
          </w:p>
        </w:tc>
      </w:tr>
    </w:tbl>
    <w:p w14:paraId="239EEF42" w14:textId="266A7AB3" w:rsidR="00F609B4" w:rsidRDefault="00F609B4" w:rsidP="00BA6E00">
      <w:pPr>
        <w:tabs>
          <w:tab w:val="right" w:pos="8846"/>
          <w:tab w:val="right" w:pos="9566"/>
        </w:tabs>
        <w:bidi/>
        <w:spacing w:after="0"/>
        <w:ind w:left="90" w:right="90"/>
        <w:jc w:val="right"/>
        <w:rPr>
          <w:rFonts w:cs="B Nazanin"/>
          <w:szCs w:val="24"/>
          <w:rtl/>
        </w:rPr>
      </w:pPr>
    </w:p>
    <w:p w14:paraId="5DF1FD4B" w14:textId="278F0D6D" w:rsidR="008A05D5" w:rsidRDefault="008A05D5" w:rsidP="008A05D5">
      <w:pPr>
        <w:tabs>
          <w:tab w:val="right" w:pos="8846"/>
          <w:tab w:val="right" w:pos="9566"/>
        </w:tabs>
        <w:bidi/>
        <w:spacing w:after="0"/>
        <w:ind w:left="90" w:right="90"/>
        <w:jc w:val="right"/>
        <w:rPr>
          <w:rFonts w:cs="B Nazanin"/>
          <w:szCs w:val="24"/>
          <w:rtl/>
        </w:rPr>
      </w:pPr>
    </w:p>
    <w:p w14:paraId="3602C6A5" w14:textId="238B7CB0" w:rsidR="008A05D5" w:rsidRDefault="008A05D5" w:rsidP="008A05D5">
      <w:pPr>
        <w:tabs>
          <w:tab w:val="right" w:pos="8846"/>
          <w:tab w:val="right" w:pos="9566"/>
        </w:tabs>
        <w:bidi/>
        <w:spacing w:after="0"/>
        <w:ind w:left="90" w:right="90"/>
        <w:jc w:val="right"/>
        <w:rPr>
          <w:rFonts w:cs="B Nazanin"/>
          <w:szCs w:val="24"/>
          <w:rtl/>
        </w:rPr>
      </w:pPr>
    </w:p>
    <w:p w14:paraId="393B301F" w14:textId="77777777" w:rsidR="008A05D5" w:rsidRPr="00952879" w:rsidRDefault="008A05D5" w:rsidP="008A05D5">
      <w:pPr>
        <w:tabs>
          <w:tab w:val="right" w:pos="8846"/>
          <w:tab w:val="right" w:pos="9566"/>
        </w:tabs>
        <w:bidi/>
        <w:spacing w:after="0"/>
        <w:ind w:left="90" w:right="90"/>
        <w:jc w:val="right"/>
        <w:rPr>
          <w:rFonts w:cs="B Nazanin"/>
          <w:szCs w:val="24"/>
          <w:rtl/>
        </w:rPr>
      </w:pPr>
    </w:p>
    <w:sectPr w:rsidR="008A05D5" w:rsidRPr="00952879" w:rsidSect="004431F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851" w:left="1440" w:header="720" w:footer="6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0631EB" w14:textId="77777777" w:rsidR="00163E19" w:rsidRDefault="00163E19" w:rsidP="002C4A7B">
      <w:pPr>
        <w:spacing w:after="0" w:line="240" w:lineRule="auto"/>
      </w:pPr>
      <w:r>
        <w:separator/>
      </w:r>
    </w:p>
  </w:endnote>
  <w:endnote w:type="continuationSeparator" w:id="0">
    <w:p w14:paraId="757F5645" w14:textId="77777777" w:rsidR="00163E19" w:rsidRDefault="00163E19" w:rsidP="002C4A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514049" w14:textId="77777777" w:rsidR="00546DB1" w:rsidRDefault="00546D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2954C7" w14:textId="77777777" w:rsidR="00546DB1" w:rsidRDefault="00546DB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9FE99B" w14:textId="77777777" w:rsidR="00546DB1" w:rsidRDefault="00546D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5B8EFF" w14:textId="77777777" w:rsidR="00163E19" w:rsidRDefault="00163E19" w:rsidP="002C4A7B">
      <w:pPr>
        <w:spacing w:after="0" w:line="240" w:lineRule="auto"/>
      </w:pPr>
      <w:r>
        <w:separator/>
      </w:r>
    </w:p>
  </w:footnote>
  <w:footnote w:type="continuationSeparator" w:id="0">
    <w:p w14:paraId="3701F5D9" w14:textId="77777777" w:rsidR="00163E19" w:rsidRDefault="00163E19" w:rsidP="002C4A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1521BC" w14:textId="77777777" w:rsidR="00546DB1" w:rsidRDefault="00546DB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bidiVisual/>
      <w:tblW w:w="0" w:type="auto"/>
      <w:tblBorders>
        <w:top w:val="thinThickSmallGap" w:sz="24" w:space="0" w:color="000000" w:themeColor="text1"/>
        <w:left w:val="thinThickSmallGap" w:sz="24" w:space="0" w:color="000000" w:themeColor="text1"/>
        <w:bottom w:val="thinThickSmallGap" w:sz="24" w:space="0" w:color="000000" w:themeColor="text1"/>
        <w:right w:val="thinThickSmallGap" w:sz="24" w:space="0" w:color="000000" w:themeColor="text1"/>
        <w:insideH w:val="thinThickSmallGap" w:sz="24" w:space="0" w:color="000000" w:themeColor="text1"/>
        <w:insideV w:val="thinThickSmallGap" w:sz="24" w:space="0" w:color="000000" w:themeColor="text1"/>
      </w:tblBorders>
      <w:tblLook w:val="04A0" w:firstRow="1" w:lastRow="0" w:firstColumn="1" w:lastColumn="0" w:noHBand="0" w:noVBand="1"/>
    </w:tblPr>
    <w:tblGrid>
      <w:gridCol w:w="1844"/>
      <w:gridCol w:w="5631"/>
      <w:gridCol w:w="1772"/>
    </w:tblGrid>
    <w:tr w:rsidR="00D0107A" w:rsidRPr="00BB22AD" w14:paraId="068716AC" w14:textId="77777777" w:rsidTr="00D0107A">
      <w:trPr>
        <w:trHeight w:val="924"/>
      </w:trPr>
      <w:tc>
        <w:tcPr>
          <w:tcW w:w="1844" w:type="dxa"/>
        </w:tcPr>
        <w:p w14:paraId="3A382858" w14:textId="77777777" w:rsidR="00D0107A" w:rsidRPr="00497CB9" w:rsidRDefault="00D0107A" w:rsidP="00D0107A">
          <w:pPr>
            <w:pStyle w:val="Header"/>
            <w:jc w:val="center"/>
            <w:rPr>
              <w:rFonts w:ascii="IranNastaliq" w:hAnsi="IranNastaliq" w:cs="IranNastaliq"/>
              <w:rtl/>
            </w:rPr>
          </w:pPr>
          <w:r w:rsidRPr="00AF3060">
            <w:rPr>
              <w:rFonts w:asciiTheme="majorBidi" w:hAnsiTheme="majorBidi" w:cs="B Nazanin"/>
              <w:b/>
              <w:bCs/>
              <w:noProof/>
              <w:color w:val="000000" w:themeColor="text1"/>
              <w:sz w:val="56"/>
              <w:szCs w:val="56"/>
              <w:rtl/>
              <w:lang w:bidi="fa-IR"/>
            </w:rPr>
            <w:drawing>
              <wp:inline distT="0" distB="0" distL="0" distR="0" wp14:anchorId="077D8BBF" wp14:editId="7666C7E5">
                <wp:extent cx="892810" cy="1266463"/>
                <wp:effectExtent l="0" t="0" r="2540" b="0"/>
                <wp:docPr id="7" name="Picture 7" descr="C:\Users\n.bahmani\Desktop\اطلاع رسانی\لوگو پارک\Untitled-1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n.bahmani\Desktop\اطلاع رسانی\لوگو پارک\Untitled-1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22371" cy="13083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631" w:type="dxa"/>
          <w:vAlign w:val="center"/>
        </w:tcPr>
        <w:p w14:paraId="1770805A" w14:textId="2910E329" w:rsidR="00D0107A" w:rsidRPr="00457A3A" w:rsidRDefault="008A05D5" w:rsidP="00546DB1">
          <w:pPr>
            <w:pStyle w:val="Header"/>
            <w:bidi/>
            <w:jc w:val="center"/>
            <w:rPr>
              <w:rFonts w:ascii="IranNastaliq" w:hAnsi="IranNastaliq" w:cs="IranNastaliq"/>
              <w:color w:val="000000" w:themeColor="text1"/>
              <w:sz w:val="40"/>
              <w:szCs w:val="40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</w:pPr>
          <w:r>
            <w:rPr>
              <w:rFonts w:ascii="IranNastaliq" w:hAnsi="IranNastaliq" w:cs="B Nazanin" w:hint="cs"/>
              <w:color w:val="000000" w:themeColor="text1"/>
              <w:sz w:val="40"/>
              <w:szCs w:val="40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پیوست</w:t>
          </w:r>
          <w:r w:rsidR="00546DB1">
            <w:rPr>
              <w:rFonts w:ascii="IranNastaliq" w:hAnsi="IranNastaliq" w:cs="B Nazanin" w:hint="cs"/>
              <w:color w:val="000000" w:themeColor="text1"/>
              <w:sz w:val="40"/>
              <w:szCs w:val="40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2</w:t>
          </w:r>
          <w:bookmarkStart w:id="0" w:name="_GoBack"/>
          <w:bookmarkEnd w:id="0"/>
          <w:r>
            <w:rPr>
              <w:rFonts w:ascii="IranNastaliq" w:hAnsi="IranNastaliq" w:cs="B Nazanin" w:hint="cs"/>
              <w:color w:val="000000" w:themeColor="text1"/>
              <w:sz w:val="40"/>
              <w:szCs w:val="40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-</w:t>
          </w:r>
          <w:r w:rsidR="00D0107A">
            <w:rPr>
              <w:rFonts w:ascii="IranNastaliq" w:hAnsi="IranNastaliq" w:cs="B Nazanin" w:hint="cs"/>
              <w:color w:val="000000" w:themeColor="text1"/>
              <w:sz w:val="40"/>
              <w:szCs w:val="40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رضای</w:t>
          </w:r>
          <w:r w:rsidR="00D0107A" w:rsidRPr="00D0107A">
            <w:rPr>
              <w:rFonts w:ascii="IranNastaliq" w:hAnsi="IranNastaliq" w:cs="B Nazanin"/>
              <w:color w:val="000000" w:themeColor="text1"/>
              <w:sz w:val="40"/>
              <w:szCs w:val="40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ت</w:t>
          </w:r>
          <w:r w:rsidR="00D0107A" w:rsidRPr="00D0107A">
            <w:rPr>
              <w:rFonts w:ascii="IranNastaliq" w:hAnsi="IranNastaliq" w:cs="B Nazanin" w:hint="cs"/>
              <w:color w:val="000000" w:themeColor="text1"/>
              <w:sz w:val="40"/>
              <w:szCs w:val="40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 xml:space="preserve">نامه و </w:t>
          </w:r>
          <w:r w:rsidR="00D0107A" w:rsidRPr="00D0107A">
            <w:rPr>
              <w:rFonts w:ascii="IranNastaliq" w:hAnsi="IranNastaliq" w:cs="B Nazanin"/>
              <w:color w:val="000000" w:themeColor="text1"/>
              <w:sz w:val="40"/>
              <w:szCs w:val="40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ت</w:t>
          </w:r>
          <w:r w:rsidR="00D0107A" w:rsidRPr="00D0107A">
            <w:rPr>
              <w:rFonts w:ascii="IranNastaliq" w:hAnsi="IranNastaliq" w:cs="B Nazanin" w:hint="cs"/>
              <w:color w:val="000000" w:themeColor="text1"/>
              <w:sz w:val="40"/>
              <w:szCs w:val="40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عهد نامه</w:t>
          </w:r>
        </w:p>
      </w:tc>
      <w:tc>
        <w:tcPr>
          <w:tcW w:w="1772" w:type="dxa"/>
          <w:vAlign w:val="center"/>
        </w:tcPr>
        <w:p w14:paraId="51F8CD78" w14:textId="77777777" w:rsidR="00D0107A" w:rsidRPr="00457A3A" w:rsidRDefault="00D0107A" w:rsidP="00D0107A">
          <w:pPr>
            <w:pStyle w:val="Header"/>
            <w:bidi/>
            <w:jc w:val="center"/>
            <w:rPr>
              <w:rFonts w:ascii="IranNastaliq" w:hAnsi="IranNastaliq" w:cs="B Nazanin"/>
              <w:color w:val="000000" w:themeColor="text1"/>
              <w:sz w:val="24"/>
              <w:szCs w:val="24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</w:pPr>
          <w:r w:rsidRPr="00457A3A">
            <w:rPr>
              <w:rFonts w:ascii="IranNastaliq" w:hAnsi="IranNastaliq" w:cs="B Nazanin"/>
              <w:color w:val="000000" w:themeColor="text1"/>
              <w:sz w:val="24"/>
              <w:szCs w:val="24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دبیرخان</w:t>
          </w:r>
          <w:r w:rsidRPr="00457A3A">
            <w:rPr>
              <w:rFonts w:ascii="IranNastaliq" w:hAnsi="IranNastaliq" w:cs="B Nazanin" w:hint="cs"/>
              <w:color w:val="000000" w:themeColor="text1"/>
              <w:sz w:val="24"/>
              <w:szCs w:val="24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ه</w:t>
          </w:r>
        </w:p>
        <w:p w14:paraId="50EF4717" w14:textId="77777777" w:rsidR="00D0107A" w:rsidRPr="009F6EAC" w:rsidRDefault="00D0107A" w:rsidP="00D0107A">
          <w:pPr>
            <w:pStyle w:val="Header"/>
            <w:bidi/>
            <w:jc w:val="center"/>
            <w:rPr>
              <w:rFonts w:ascii="IranNastaliq" w:hAnsi="IranNastaliq" w:cs="IranNastaliq"/>
              <w:color w:val="000000" w:themeColor="text1"/>
              <w:szCs w:val="24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</w:pPr>
          <w:r w:rsidRPr="00457A3A">
            <w:rPr>
              <w:rFonts w:ascii="IranNastaliq" w:hAnsi="IranNastaliq" w:cs="B Nazanin"/>
              <w:color w:val="000000" w:themeColor="text1"/>
              <w:sz w:val="24"/>
              <w:szCs w:val="24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 xml:space="preserve"> </w:t>
          </w:r>
          <w:r w:rsidRPr="00457A3A">
            <w:rPr>
              <w:rFonts w:ascii="IranNastaliq" w:hAnsi="IranNastaliq" w:cs="B Nazanin" w:hint="cs"/>
              <w:color w:val="000000" w:themeColor="text1"/>
              <w:sz w:val="24"/>
              <w:szCs w:val="24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طرح حمای</w:t>
          </w:r>
          <w:r w:rsidRPr="00457A3A">
            <w:rPr>
              <w:rFonts w:ascii="IranNastaliq" w:hAnsi="IranNastaliq" w:cs="B Nazanin"/>
              <w:color w:val="000000" w:themeColor="text1"/>
              <w:sz w:val="24"/>
              <w:szCs w:val="24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ت</w:t>
          </w:r>
          <w:r w:rsidRPr="00457A3A">
            <w:rPr>
              <w:rFonts w:ascii="IranNastaliq" w:hAnsi="IranNastaliq" w:cs="B Nazanin" w:hint="cs"/>
              <w:color w:val="000000" w:themeColor="text1"/>
              <w:sz w:val="24"/>
              <w:szCs w:val="24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 xml:space="preserve"> از پایان نامه های </w:t>
          </w:r>
          <w:r w:rsidRPr="00457A3A">
            <w:rPr>
              <w:rFonts w:ascii="IranNastaliq" w:hAnsi="IranNastaliq" w:cs="B Nazanin"/>
              <w:color w:val="000000" w:themeColor="text1"/>
              <w:sz w:val="24"/>
              <w:szCs w:val="24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ت</w:t>
          </w:r>
          <w:r w:rsidRPr="00457A3A">
            <w:rPr>
              <w:rFonts w:ascii="IranNastaliq" w:hAnsi="IranNastaliq" w:cs="B Nazanin" w:hint="cs"/>
              <w:color w:val="000000" w:themeColor="text1"/>
              <w:sz w:val="24"/>
              <w:szCs w:val="24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حصیلا</w:t>
          </w:r>
          <w:r w:rsidRPr="00457A3A">
            <w:rPr>
              <w:rFonts w:ascii="IranNastaliq" w:hAnsi="IranNastaliq" w:cs="B Nazanin"/>
              <w:color w:val="000000" w:themeColor="text1"/>
              <w:sz w:val="24"/>
              <w:szCs w:val="24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ت</w:t>
          </w:r>
          <w:r w:rsidRPr="00457A3A">
            <w:rPr>
              <w:rFonts w:ascii="IranNastaliq" w:hAnsi="IranNastaliq" w:cs="B Nazanin" w:hint="cs"/>
              <w:color w:val="000000" w:themeColor="text1"/>
              <w:sz w:val="24"/>
              <w:szCs w:val="24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 xml:space="preserve"> </w:t>
          </w:r>
          <w:r w:rsidRPr="00457A3A">
            <w:rPr>
              <w:rFonts w:ascii="IranNastaliq" w:hAnsi="IranNastaliq" w:cs="B Nazanin"/>
              <w:color w:val="000000" w:themeColor="text1"/>
              <w:sz w:val="24"/>
              <w:szCs w:val="24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ت</w:t>
          </w:r>
          <w:r w:rsidRPr="00457A3A">
            <w:rPr>
              <w:rFonts w:ascii="IranNastaliq" w:hAnsi="IranNastaliq" w:cs="B Nazanin" w:hint="cs"/>
              <w:color w:val="000000" w:themeColor="text1"/>
              <w:sz w:val="24"/>
              <w:szCs w:val="24"/>
              <w:rtl/>
              <w:lang w:bidi="fa-IR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کمیلی-پارک علم وفناوری هرمزگان</w:t>
          </w:r>
        </w:p>
      </w:tc>
    </w:tr>
  </w:tbl>
  <w:p w14:paraId="17EEF8D7" w14:textId="77777777" w:rsidR="00952879" w:rsidRPr="00F921D2" w:rsidRDefault="00952879" w:rsidP="00F921D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88E5EC" w14:textId="77777777" w:rsidR="00546DB1" w:rsidRDefault="00546DB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77DB3"/>
    <w:multiLevelType w:val="hybridMultilevel"/>
    <w:tmpl w:val="5A70DD3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E407F4"/>
    <w:multiLevelType w:val="hybridMultilevel"/>
    <w:tmpl w:val="F5BAA7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F2349D"/>
    <w:multiLevelType w:val="hybridMultilevel"/>
    <w:tmpl w:val="B57C0D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3508C4"/>
    <w:multiLevelType w:val="hybridMultilevel"/>
    <w:tmpl w:val="3384DBFE"/>
    <w:lvl w:ilvl="0" w:tplc="D3BEA58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1A53CE"/>
    <w:multiLevelType w:val="hybridMultilevel"/>
    <w:tmpl w:val="9D343E6C"/>
    <w:lvl w:ilvl="0" w:tplc="DA1C21F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15B10E8"/>
    <w:multiLevelType w:val="multilevel"/>
    <w:tmpl w:val="AD229C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43997A18"/>
    <w:multiLevelType w:val="hybridMultilevel"/>
    <w:tmpl w:val="34EE1CC2"/>
    <w:lvl w:ilvl="0" w:tplc="DA1C21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8E6EA6"/>
    <w:multiLevelType w:val="hybridMultilevel"/>
    <w:tmpl w:val="5E6CA8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BE42DF5"/>
    <w:multiLevelType w:val="hybridMultilevel"/>
    <w:tmpl w:val="8898B4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98758F5"/>
    <w:multiLevelType w:val="hybridMultilevel"/>
    <w:tmpl w:val="242ADE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BD685C"/>
    <w:multiLevelType w:val="hybridMultilevel"/>
    <w:tmpl w:val="BC601EC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A27C2C"/>
    <w:multiLevelType w:val="hybridMultilevel"/>
    <w:tmpl w:val="122472DC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2" w15:restartNumberingAfterBreak="0">
    <w:nsid w:val="757C671D"/>
    <w:multiLevelType w:val="hybridMultilevel"/>
    <w:tmpl w:val="FDA42AE6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D04CB6"/>
    <w:multiLevelType w:val="hybridMultilevel"/>
    <w:tmpl w:val="47E8EEF8"/>
    <w:lvl w:ilvl="0" w:tplc="75DE245E">
      <w:start w:val="1"/>
      <w:numFmt w:val="decimal"/>
      <w:pStyle w:val="Shomare"/>
      <w:lvlText w:val="%1."/>
      <w:lvlJc w:val="left"/>
      <w:pPr>
        <w:ind w:left="1080" w:hanging="360"/>
      </w:pPr>
      <w:rPr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2"/>
  </w:num>
  <w:num w:numId="3">
    <w:abstractNumId w:val="3"/>
  </w:num>
  <w:num w:numId="4">
    <w:abstractNumId w:val="13"/>
  </w:num>
  <w:num w:numId="5">
    <w:abstractNumId w:val="8"/>
  </w:num>
  <w:num w:numId="6">
    <w:abstractNumId w:val="7"/>
  </w:num>
  <w:num w:numId="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10"/>
  </w:num>
  <w:num w:numId="11">
    <w:abstractNumId w:val="11"/>
  </w:num>
  <w:num w:numId="12">
    <w:abstractNumId w:val="5"/>
  </w:num>
  <w:num w:numId="13">
    <w:abstractNumId w:val="1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tTAyMzYzNDQyMDBQ0lEKTi0uzszPAykwrAUAKf4uhSwAAAA="/>
  </w:docVars>
  <w:rsids>
    <w:rsidRoot w:val="005D649F"/>
    <w:rsid w:val="00016776"/>
    <w:rsid w:val="000206E9"/>
    <w:rsid w:val="00024CBE"/>
    <w:rsid w:val="000312AB"/>
    <w:rsid w:val="0003402A"/>
    <w:rsid w:val="000459CC"/>
    <w:rsid w:val="000809FE"/>
    <w:rsid w:val="00081FCC"/>
    <w:rsid w:val="00083BD5"/>
    <w:rsid w:val="00086E02"/>
    <w:rsid w:val="000920D5"/>
    <w:rsid w:val="00094E98"/>
    <w:rsid w:val="000B2AA5"/>
    <w:rsid w:val="000C5A4C"/>
    <w:rsid w:val="000D382B"/>
    <w:rsid w:val="000D7D19"/>
    <w:rsid w:val="000E11D3"/>
    <w:rsid w:val="000F33D5"/>
    <w:rsid w:val="000F43DA"/>
    <w:rsid w:val="001110D9"/>
    <w:rsid w:val="001111C7"/>
    <w:rsid w:val="00163E19"/>
    <w:rsid w:val="00165BE2"/>
    <w:rsid w:val="001734F8"/>
    <w:rsid w:val="00173B97"/>
    <w:rsid w:val="00182846"/>
    <w:rsid w:val="00186616"/>
    <w:rsid w:val="00187454"/>
    <w:rsid w:val="001914EA"/>
    <w:rsid w:val="00193364"/>
    <w:rsid w:val="001B3F81"/>
    <w:rsid w:val="001B6908"/>
    <w:rsid w:val="001C2AC5"/>
    <w:rsid w:val="001C576D"/>
    <w:rsid w:val="001C6279"/>
    <w:rsid w:val="001D68D1"/>
    <w:rsid w:val="001D714D"/>
    <w:rsid w:val="001F56DA"/>
    <w:rsid w:val="00201655"/>
    <w:rsid w:val="00204497"/>
    <w:rsid w:val="00210AB8"/>
    <w:rsid w:val="002322E0"/>
    <w:rsid w:val="002646E2"/>
    <w:rsid w:val="00272B37"/>
    <w:rsid w:val="002815A1"/>
    <w:rsid w:val="00282EB0"/>
    <w:rsid w:val="002A39D7"/>
    <w:rsid w:val="002A4A82"/>
    <w:rsid w:val="002C4A7B"/>
    <w:rsid w:val="002D57DF"/>
    <w:rsid w:val="00353049"/>
    <w:rsid w:val="003664A5"/>
    <w:rsid w:val="00370304"/>
    <w:rsid w:val="00376F5C"/>
    <w:rsid w:val="00380733"/>
    <w:rsid w:val="0038430F"/>
    <w:rsid w:val="003858C1"/>
    <w:rsid w:val="00390EC3"/>
    <w:rsid w:val="003C1887"/>
    <w:rsid w:val="003D0261"/>
    <w:rsid w:val="003D48F8"/>
    <w:rsid w:val="003F0F41"/>
    <w:rsid w:val="003F4345"/>
    <w:rsid w:val="00402065"/>
    <w:rsid w:val="004066FD"/>
    <w:rsid w:val="004072CE"/>
    <w:rsid w:val="0041468D"/>
    <w:rsid w:val="00420DCE"/>
    <w:rsid w:val="00420EC4"/>
    <w:rsid w:val="0043370F"/>
    <w:rsid w:val="004431FE"/>
    <w:rsid w:val="004500C6"/>
    <w:rsid w:val="00475CE8"/>
    <w:rsid w:val="00484734"/>
    <w:rsid w:val="00494557"/>
    <w:rsid w:val="004A133F"/>
    <w:rsid w:val="004A425C"/>
    <w:rsid w:val="004B77E0"/>
    <w:rsid w:val="004C4742"/>
    <w:rsid w:val="004C51D1"/>
    <w:rsid w:val="004C5D7C"/>
    <w:rsid w:val="004C6D66"/>
    <w:rsid w:val="004D49D8"/>
    <w:rsid w:val="004F0912"/>
    <w:rsid w:val="005065C0"/>
    <w:rsid w:val="00507ABD"/>
    <w:rsid w:val="005158CC"/>
    <w:rsid w:val="005174A4"/>
    <w:rsid w:val="0053617A"/>
    <w:rsid w:val="00544F06"/>
    <w:rsid w:val="00546DB1"/>
    <w:rsid w:val="00551BC6"/>
    <w:rsid w:val="0055552E"/>
    <w:rsid w:val="00581603"/>
    <w:rsid w:val="00597969"/>
    <w:rsid w:val="00597C5D"/>
    <w:rsid w:val="005A31AB"/>
    <w:rsid w:val="005C6193"/>
    <w:rsid w:val="005D6267"/>
    <w:rsid w:val="005D649F"/>
    <w:rsid w:val="005D7851"/>
    <w:rsid w:val="005E6AD3"/>
    <w:rsid w:val="005F2663"/>
    <w:rsid w:val="005F5C7F"/>
    <w:rsid w:val="005F724F"/>
    <w:rsid w:val="00625ABE"/>
    <w:rsid w:val="00632366"/>
    <w:rsid w:val="0063576E"/>
    <w:rsid w:val="0064179A"/>
    <w:rsid w:val="00667AB0"/>
    <w:rsid w:val="00671A8F"/>
    <w:rsid w:val="006765AE"/>
    <w:rsid w:val="00682A12"/>
    <w:rsid w:val="006C1391"/>
    <w:rsid w:val="006C6EFA"/>
    <w:rsid w:val="006E2962"/>
    <w:rsid w:val="006E3AD4"/>
    <w:rsid w:val="006E6021"/>
    <w:rsid w:val="006F37C2"/>
    <w:rsid w:val="006F6416"/>
    <w:rsid w:val="007024A5"/>
    <w:rsid w:val="00705105"/>
    <w:rsid w:val="00724B98"/>
    <w:rsid w:val="00735E11"/>
    <w:rsid w:val="00755289"/>
    <w:rsid w:val="00762AE3"/>
    <w:rsid w:val="00767ABF"/>
    <w:rsid w:val="00787DEE"/>
    <w:rsid w:val="007903D0"/>
    <w:rsid w:val="00792EBE"/>
    <w:rsid w:val="00795A66"/>
    <w:rsid w:val="007A4BC7"/>
    <w:rsid w:val="007B7254"/>
    <w:rsid w:val="007D7003"/>
    <w:rsid w:val="007E1328"/>
    <w:rsid w:val="007E13CC"/>
    <w:rsid w:val="007E5E7D"/>
    <w:rsid w:val="00811199"/>
    <w:rsid w:val="00815344"/>
    <w:rsid w:val="00815ED6"/>
    <w:rsid w:val="00816556"/>
    <w:rsid w:val="0083183C"/>
    <w:rsid w:val="00841D52"/>
    <w:rsid w:val="008435BE"/>
    <w:rsid w:val="00854078"/>
    <w:rsid w:val="00867AAC"/>
    <w:rsid w:val="00867AD1"/>
    <w:rsid w:val="00876BDB"/>
    <w:rsid w:val="00882F4C"/>
    <w:rsid w:val="008941C2"/>
    <w:rsid w:val="008A05D5"/>
    <w:rsid w:val="008E0B56"/>
    <w:rsid w:val="009012DC"/>
    <w:rsid w:val="00923ADC"/>
    <w:rsid w:val="00933704"/>
    <w:rsid w:val="00940D3B"/>
    <w:rsid w:val="00943457"/>
    <w:rsid w:val="0095199D"/>
    <w:rsid w:val="00952879"/>
    <w:rsid w:val="00972757"/>
    <w:rsid w:val="0097282F"/>
    <w:rsid w:val="00976B91"/>
    <w:rsid w:val="00976CEF"/>
    <w:rsid w:val="009A6BAC"/>
    <w:rsid w:val="009A73D5"/>
    <w:rsid w:val="009C5189"/>
    <w:rsid w:val="009E4E6E"/>
    <w:rsid w:val="009F7C2C"/>
    <w:rsid w:val="00A31B70"/>
    <w:rsid w:val="00A3504E"/>
    <w:rsid w:val="00A425C1"/>
    <w:rsid w:val="00A50B7B"/>
    <w:rsid w:val="00A51D7F"/>
    <w:rsid w:val="00A5750A"/>
    <w:rsid w:val="00A816B7"/>
    <w:rsid w:val="00A8407E"/>
    <w:rsid w:val="00A97113"/>
    <w:rsid w:val="00AE1F0B"/>
    <w:rsid w:val="00B2412C"/>
    <w:rsid w:val="00B25091"/>
    <w:rsid w:val="00B32259"/>
    <w:rsid w:val="00B458F1"/>
    <w:rsid w:val="00B5143A"/>
    <w:rsid w:val="00B63467"/>
    <w:rsid w:val="00B65156"/>
    <w:rsid w:val="00B80A0A"/>
    <w:rsid w:val="00B80CE6"/>
    <w:rsid w:val="00B850EC"/>
    <w:rsid w:val="00B961BC"/>
    <w:rsid w:val="00BA3C0A"/>
    <w:rsid w:val="00BA50EA"/>
    <w:rsid w:val="00BA58B0"/>
    <w:rsid w:val="00BA6E00"/>
    <w:rsid w:val="00BD73BF"/>
    <w:rsid w:val="00BE14D8"/>
    <w:rsid w:val="00BF4435"/>
    <w:rsid w:val="00C24A13"/>
    <w:rsid w:val="00C3344B"/>
    <w:rsid w:val="00C3719C"/>
    <w:rsid w:val="00C379FA"/>
    <w:rsid w:val="00C57170"/>
    <w:rsid w:val="00C62ED9"/>
    <w:rsid w:val="00C6547E"/>
    <w:rsid w:val="00C66847"/>
    <w:rsid w:val="00C87160"/>
    <w:rsid w:val="00CB04A6"/>
    <w:rsid w:val="00CC37EC"/>
    <w:rsid w:val="00CC4DB3"/>
    <w:rsid w:val="00CE0D7B"/>
    <w:rsid w:val="00CF0549"/>
    <w:rsid w:val="00D0107A"/>
    <w:rsid w:val="00D045F9"/>
    <w:rsid w:val="00D10D2C"/>
    <w:rsid w:val="00D14CAE"/>
    <w:rsid w:val="00D23A71"/>
    <w:rsid w:val="00D34A2A"/>
    <w:rsid w:val="00D4221B"/>
    <w:rsid w:val="00D6453B"/>
    <w:rsid w:val="00D65AF3"/>
    <w:rsid w:val="00DB5B5A"/>
    <w:rsid w:val="00DB706B"/>
    <w:rsid w:val="00DD4355"/>
    <w:rsid w:val="00DE2F7B"/>
    <w:rsid w:val="00E00978"/>
    <w:rsid w:val="00E14AD7"/>
    <w:rsid w:val="00E15491"/>
    <w:rsid w:val="00E205E3"/>
    <w:rsid w:val="00E33880"/>
    <w:rsid w:val="00E47BB9"/>
    <w:rsid w:val="00E55876"/>
    <w:rsid w:val="00E558D2"/>
    <w:rsid w:val="00E56ACE"/>
    <w:rsid w:val="00EB0087"/>
    <w:rsid w:val="00EB7DA1"/>
    <w:rsid w:val="00EC0D0B"/>
    <w:rsid w:val="00ED0B4B"/>
    <w:rsid w:val="00ED2D3E"/>
    <w:rsid w:val="00ED683E"/>
    <w:rsid w:val="00F20F0D"/>
    <w:rsid w:val="00F3488B"/>
    <w:rsid w:val="00F4198C"/>
    <w:rsid w:val="00F46534"/>
    <w:rsid w:val="00F609B4"/>
    <w:rsid w:val="00F90B4D"/>
    <w:rsid w:val="00F921D2"/>
    <w:rsid w:val="00FC7DF1"/>
    <w:rsid w:val="00FF6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/"/>
  <w:listSeparator w:val="؛"/>
  <w14:docId w14:val="63AC398D"/>
  <w15:docId w15:val="{27A7B988-84A6-4A0E-9C7F-8670260305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C0D0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saber List Paragraph"/>
    <w:basedOn w:val="Normal"/>
    <w:link w:val="ListParagraphChar"/>
    <w:uiPriority w:val="34"/>
    <w:qFormat/>
    <w:rsid w:val="005D649F"/>
    <w:pPr>
      <w:ind w:left="720"/>
      <w:contextualSpacing/>
    </w:pPr>
  </w:style>
  <w:style w:type="table" w:styleId="TableGrid">
    <w:name w:val="Table Grid"/>
    <w:basedOn w:val="TableNormal"/>
    <w:uiPriority w:val="39"/>
    <w:rsid w:val="006F641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337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37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37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37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370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37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370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C4A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4A7B"/>
  </w:style>
  <w:style w:type="paragraph" w:styleId="Footer">
    <w:name w:val="footer"/>
    <w:basedOn w:val="Normal"/>
    <w:link w:val="FooterChar"/>
    <w:uiPriority w:val="99"/>
    <w:unhideWhenUsed/>
    <w:rsid w:val="002C4A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4A7B"/>
  </w:style>
  <w:style w:type="character" w:customStyle="1" w:styleId="Heading4Char">
    <w:name w:val="Heading 4 Char"/>
    <w:basedOn w:val="DefaultParagraphFont"/>
    <w:link w:val="Heading4"/>
    <w:uiPriority w:val="9"/>
    <w:rsid w:val="00EC0D0B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Shomare">
    <w:name w:val="Shomare"/>
    <w:basedOn w:val="ListParagraph"/>
    <w:link w:val="ShomareChar"/>
    <w:qFormat/>
    <w:rsid w:val="00EC0D0B"/>
    <w:pPr>
      <w:numPr>
        <w:numId w:val="4"/>
      </w:numPr>
      <w:bidi/>
      <w:spacing w:after="0" w:line="360" w:lineRule="auto"/>
      <w:jc w:val="lowKashida"/>
    </w:pPr>
    <w:rPr>
      <w:rFonts w:ascii="Times New Roman" w:eastAsia="Times New Roman" w:hAnsi="Times New Roman" w:cs="B Nazanin"/>
      <w:sz w:val="24"/>
      <w:szCs w:val="28"/>
      <w:lang w:bidi="fa-IR"/>
    </w:rPr>
  </w:style>
  <w:style w:type="character" w:customStyle="1" w:styleId="ShomareChar">
    <w:name w:val="Shomare Char"/>
    <w:basedOn w:val="DefaultParagraphFont"/>
    <w:link w:val="Shomare"/>
    <w:rsid w:val="00EC0D0B"/>
    <w:rPr>
      <w:rFonts w:ascii="Times New Roman" w:eastAsia="Times New Roman" w:hAnsi="Times New Roman" w:cs="B Nazanin"/>
      <w:sz w:val="24"/>
      <w:szCs w:val="28"/>
      <w:lang w:bidi="fa-IR"/>
    </w:rPr>
  </w:style>
  <w:style w:type="paragraph" w:styleId="NormalWeb">
    <w:name w:val="Normal (Web)"/>
    <w:basedOn w:val="Normal"/>
    <w:uiPriority w:val="99"/>
    <w:unhideWhenUsed/>
    <w:rsid w:val="004500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stParagraphChar">
    <w:name w:val="List Paragraph Char"/>
    <w:aliases w:val="saber List Paragraph Char"/>
    <w:basedOn w:val="DefaultParagraphFont"/>
    <w:link w:val="ListParagraph"/>
    <w:uiPriority w:val="34"/>
    <w:locked/>
    <w:rsid w:val="004500C6"/>
  </w:style>
  <w:style w:type="character" w:styleId="Emphasis">
    <w:name w:val="Emphasis"/>
    <w:basedOn w:val="DefaultParagraphFont"/>
    <w:uiPriority w:val="20"/>
    <w:qFormat/>
    <w:rsid w:val="00D14CAE"/>
    <w:rPr>
      <w:i/>
      <w:i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A6E0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6E0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A6E0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0C1626-CB86-499D-9DBC-BB04D2EDDD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1</Words>
  <Characters>251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zari</dc:creator>
  <cp:lastModifiedBy>neda bahmani</cp:lastModifiedBy>
  <cp:revision>3</cp:revision>
  <cp:lastPrinted>2020-02-17T13:12:00Z</cp:lastPrinted>
  <dcterms:created xsi:type="dcterms:W3CDTF">2021-01-09T06:29:00Z</dcterms:created>
  <dcterms:modified xsi:type="dcterms:W3CDTF">2021-01-19T09:10:00Z</dcterms:modified>
</cp:coreProperties>
</file>